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65DA83D9" w:rsidR="003D7D1A" w:rsidRPr="000F30D9" w:rsidRDefault="00591506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3</w:t>
      </w:r>
      <w:r w:rsidR="00177E90">
        <w:rPr>
          <w:rFonts w:ascii="Arial" w:hAnsi="Arial" w:cs="Arial"/>
          <w:b/>
        </w:rPr>
        <w:t>5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222B9F4D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177E90">
        <w:rPr>
          <w:rFonts w:ascii="Arial" w:hAnsi="Arial" w:cs="Arial"/>
          <w:b/>
        </w:rPr>
        <w:t>27. 6</w:t>
      </w:r>
      <w:r w:rsidR="00444848">
        <w:rPr>
          <w:rFonts w:ascii="Arial" w:hAnsi="Arial" w:cs="Arial"/>
          <w:b/>
        </w:rPr>
        <w:t>. 202</w:t>
      </w:r>
      <w:r w:rsidR="00C1223D">
        <w:rPr>
          <w:rFonts w:ascii="Arial" w:hAnsi="Arial" w:cs="Arial"/>
          <w:b/>
        </w:rPr>
        <w:t>2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7EFD7D26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0946C0">
        <w:rPr>
          <w:rFonts w:ascii="Arial" w:hAnsi="Arial" w:cs="Arial"/>
        </w:rPr>
        <w:t>-</w:t>
      </w:r>
    </w:p>
    <w:p w14:paraId="4FE9AAF4" w14:textId="5DB708A6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0946C0">
        <w:rPr>
          <w:rFonts w:ascii="Arial" w:hAnsi="Arial" w:cs="Arial"/>
        </w:rPr>
        <w:t>-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298B5935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</w:t>
      </w:r>
      <w:r w:rsidR="00D009B8">
        <w:rPr>
          <w:rFonts w:ascii="Arial" w:hAnsi="Arial" w:cs="Arial"/>
        </w:rPr>
        <w:t>2</w:t>
      </w:r>
      <w:r w:rsidR="00177E90">
        <w:rPr>
          <w:rFonts w:ascii="Arial" w:hAnsi="Arial" w:cs="Arial"/>
        </w:rPr>
        <w:t>0</w:t>
      </w:r>
      <w:r w:rsidR="00121CBF">
        <w:rPr>
          <w:rFonts w:ascii="Arial" w:hAnsi="Arial" w:cs="Arial"/>
        </w:rPr>
        <w:t xml:space="preserve">. </w:t>
      </w:r>
      <w:r w:rsidR="00177E90">
        <w:rPr>
          <w:rFonts w:ascii="Arial" w:hAnsi="Arial" w:cs="Arial"/>
        </w:rPr>
        <w:t>6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</w:t>
      </w:r>
      <w:r w:rsidR="00504171">
        <w:rPr>
          <w:rFonts w:ascii="Arial" w:hAnsi="Arial" w:cs="Arial"/>
        </w:rPr>
        <w:t>2</w:t>
      </w:r>
      <w:r w:rsidR="00B1742D" w:rsidRPr="000F30D9">
        <w:rPr>
          <w:rFonts w:ascii="Arial" w:hAnsi="Arial" w:cs="Arial"/>
        </w:rPr>
        <w:t xml:space="preserve"> do </w:t>
      </w:r>
      <w:r w:rsidR="00177E90">
        <w:rPr>
          <w:rFonts w:ascii="Arial" w:hAnsi="Arial" w:cs="Arial"/>
        </w:rPr>
        <w:t>27. 6</w:t>
      </w:r>
      <w:r w:rsidR="00444848">
        <w:rPr>
          <w:rFonts w:ascii="Arial" w:hAnsi="Arial" w:cs="Arial"/>
        </w:rPr>
        <w:t>. 202</w:t>
      </w:r>
      <w:r w:rsidR="00504171">
        <w:rPr>
          <w:rFonts w:ascii="Arial" w:hAnsi="Arial" w:cs="Arial"/>
        </w:rPr>
        <w:t>2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68ED434B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177E90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07722D91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 xml:space="preserve">. Jako ověřovatele zápisu </w:t>
      </w:r>
      <w:r w:rsidR="00177E90">
        <w:rPr>
          <w:rFonts w:ascii="Arial" w:hAnsi="Arial" w:cs="Arial"/>
        </w:rPr>
        <w:t xml:space="preserve">Evu </w:t>
      </w:r>
      <w:proofErr w:type="spellStart"/>
      <w:r w:rsidR="00177E90">
        <w:rPr>
          <w:rFonts w:ascii="Arial" w:hAnsi="Arial" w:cs="Arial"/>
        </w:rPr>
        <w:t>Fasorovou</w:t>
      </w:r>
      <w:proofErr w:type="spellEnd"/>
      <w:r w:rsidR="00177E90">
        <w:rPr>
          <w:rFonts w:ascii="Arial" w:hAnsi="Arial" w:cs="Arial"/>
        </w:rPr>
        <w:t xml:space="preserve"> a Roberta Menšíka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73C0E247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177E90">
        <w:rPr>
          <w:rFonts w:ascii="Arial" w:hAnsi="Arial" w:cs="Arial"/>
          <w:b/>
          <w:u w:val="single"/>
        </w:rPr>
        <w:t>V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26FD453F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 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</w:t>
      </w:r>
      <w:r w:rsidR="00177E90">
        <w:rPr>
          <w:rFonts w:ascii="Arial" w:hAnsi="Arial" w:cs="Arial"/>
          <w:b/>
          <w:i/>
        </w:rPr>
        <w:t xml:space="preserve">Evu </w:t>
      </w:r>
      <w:proofErr w:type="spellStart"/>
      <w:r w:rsidR="00177E90">
        <w:rPr>
          <w:rFonts w:ascii="Arial" w:hAnsi="Arial" w:cs="Arial"/>
          <w:b/>
          <w:i/>
        </w:rPr>
        <w:t>Fasorovou</w:t>
      </w:r>
      <w:proofErr w:type="spellEnd"/>
      <w:r w:rsidR="00177E90">
        <w:rPr>
          <w:rFonts w:ascii="Arial" w:hAnsi="Arial" w:cs="Arial"/>
          <w:b/>
          <w:i/>
        </w:rPr>
        <w:t xml:space="preserve"> a Roberta Menšíka</w:t>
      </w:r>
      <w:r w:rsidR="009B2120" w:rsidRPr="000F30D9">
        <w:rPr>
          <w:rFonts w:ascii="Arial" w:hAnsi="Arial" w:cs="Arial"/>
          <w:b/>
          <w:i/>
        </w:rPr>
        <w:t>.</w:t>
      </w:r>
    </w:p>
    <w:p w14:paraId="14A2C274" w14:textId="53E48D6F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  </w:t>
      </w:r>
      <w:r w:rsidR="00177E90">
        <w:rPr>
          <w:rFonts w:ascii="Arial" w:hAnsi="Arial" w:cs="Arial"/>
          <w:b/>
        </w:rPr>
        <w:t>9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49B5AFC2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18266A" w:rsidRPr="0018266A">
        <w:rPr>
          <w:rFonts w:ascii="Arial" w:hAnsi="Arial" w:cs="Arial"/>
          <w:b/>
          <w:u w:val="single"/>
        </w:rPr>
        <w:t xml:space="preserve"> </w:t>
      </w:r>
      <w:r w:rsidR="00070729">
        <w:rPr>
          <w:rFonts w:ascii="Arial" w:hAnsi="Arial" w:cs="Arial"/>
          <w:b/>
          <w:color w:val="0070C0"/>
          <w:u w:val="single"/>
        </w:rPr>
        <w:t>XXX</w:t>
      </w:r>
      <w:r w:rsidR="00177E90">
        <w:rPr>
          <w:rFonts w:ascii="Arial" w:hAnsi="Arial" w:cs="Arial"/>
          <w:b/>
          <w:color w:val="0070C0"/>
          <w:u w:val="single"/>
        </w:rPr>
        <w:t>V</w:t>
      </w:r>
      <w:r w:rsidR="001A4E27" w:rsidRPr="000F30D9">
        <w:rPr>
          <w:rFonts w:ascii="Arial" w:hAnsi="Arial" w:cs="Arial"/>
          <w:b/>
          <w:color w:val="0070C0"/>
          <w:u w:val="single"/>
        </w:rPr>
        <w:t>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0A59A4E2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</w:t>
      </w:r>
      <w:r w:rsidR="00E269D3">
        <w:rPr>
          <w:rFonts w:ascii="Arial" w:hAnsi="Arial" w:cs="Arial"/>
          <w:iCs/>
          <w:color w:val="FF0000"/>
          <w:u w:val="single"/>
        </w:rPr>
        <w:t>3</w:t>
      </w:r>
      <w:r w:rsidR="00177E90">
        <w:rPr>
          <w:rFonts w:ascii="Arial" w:hAnsi="Arial" w:cs="Arial"/>
          <w:iCs/>
          <w:color w:val="FF0000"/>
          <w:u w:val="single"/>
        </w:rPr>
        <w:t>4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.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10BB7CEA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460453">
        <w:rPr>
          <w:rFonts w:ascii="Arial" w:hAnsi="Arial" w:cs="Arial"/>
        </w:rPr>
        <w:t xml:space="preserve"> </w:t>
      </w:r>
      <w:r w:rsidR="0052775F">
        <w:rPr>
          <w:rFonts w:ascii="Arial" w:hAnsi="Arial" w:cs="Arial"/>
        </w:rPr>
        <w:t>3</w:t>
      </w:r>
      <w:r w:rsidR="00177E90">
        <w:rPr>
          <w:rFonts w:ascii="Arial" w:hAnsi="Arial" w:cs="Arial"/>
        </w:rPr>
        <w:t>4</w:t>
      </w:r>
      <w:r w:rsidR="00925D7A" w:rsidRPr="000F30D9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5A2489F4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/</w:t>
      </w:r>
      <w:r w:rsidR="00444848">
        <w:rPr>
          <w:rFonts w:ascii="Arial" w:hAnsi="Arial" w:cs="Arial"/>
          <w:b/>
          <w:u w:val="single"/>
        </w:rPr>
        <w:t>XX</w:t>
      </w:r>
      <w:r w:rsidR="0018266A">
        <w:rPr>
          <w:rFonts w:ascii="Arial" w:hAnsi="Arial" w:cs="Arial"/>
          <w:b/>
          <w:u w:val="single"/>
        </w:rPr>
        <w:t>X</w:t>
      </w:r>
      <w:r w:rsidR="00177E90">
        <w:rPr>
          <w:rFonts w:ascii="Arial" w:hAnsi="Arial" w:cs="Arial"/>
          <w:b/>
          <w:u w:val="single"/>
        </w:rPr>
        <w:t>V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504171">
        <w:rPr>
          <w:rFonts w:ascii="Arial" w:hAnsi="Arial" w:cs="Arial"/>
          <w:b/>
          <w:u w:val="single"/>
        </w:rPr>
        <w:t>2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5A31A018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</w:t>
      </w:r>
      <w:r w:rsidR="00E269D3">
        <w:rPr>
          <w:rFonts w:ascii="Arial" w:hAnsi="Arial" w:cs="Arial"/>
          <w:b/>
          <w:i/>
        </w:rPr>
        <w:t>3</w:t>
      </w:r>
      <w:r w:rsidR="00177E90">
        <w:rPr>
          <w:rFonts w:ascii="Arial" w:hAnsi="Arial" w:cs="Arial"/>
          <w:b/>
          <w:i/>
        </w:rPr>
        <w:t>4</w:t>
      </w:r>
      <w:r w:rsidR="007379A3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397F572F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177E90">
        <w:rPr>
          <w:rFonts w:ascii="Arial" w:hAnsi="Arial" w:cs="Arial"/>
          <w:b/>
        </w:rPr>
        <w:t>9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46CD45BC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177E90">
        <w:rPr>
          <w:rFonts w:ascii="Arial" w:hAnsi="Arial" w:cs="Arial"/>
          <w:b/>
          <w:color w:val="0070C0"/>
          <w:u w:val="single"/>
        </w:rPr>
        <w:t>V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264B23AF" w14:textId="725CFF1A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26B39640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121CBF">
        <w:rPr>
          <w:rFonts w:ascii="Arial" w:hAnsi="Arial" w:cs="Arial"/>
        </w:rPr>
        <w:t xml:space="preserve">, včetně doplnění </w:t>
      </w:r>
      <w:proofErr w:type="gramStart"/>
      <w:r w:rsidR="00121CBF">
        <w:rPr>
          <w:rFonts w:ascii="Arial" w:hAnsi="Arial" w:cs="Arial"/>
        </w:rPr>
        <w:t>bod</w:t>
      </w:r>
      <w:r w:rsidR="00177E90">
        <w:rPr>
          <w:rFonts w:ascii="Arial" w:hAnsi="Arial" w:cs="Arial"/>
        </w:rPr>
        <w:t>u</w:t>
      </w:r>
      <w:r w:rsidR="00121CBF">
        <w:rPr>
          <w:rFonts w:ascii="Arial" w:hAnsi="Arial" w:cs="Arial"/>
        </w:rPr>
        <w:t xml:space="preserve"> </w:t>
      </w:r>
      <w:r w:rsidR="00633DA0">
        <w:rPr>
          <w:rFonts w:ascii="Arial" w:hAnsi="Arial" w:cs="Arial"/>
        </w:rPr>
        <w:t xml:space="preserve"> </w:t>
      </w:r>
      <w:r w:rsidR="00177E90">
        <w:rPr>
          <w:rFonts w:ascii="Arial" w:hAnsi="Arial" w:cs="Arial"/>
        </w:rPr>
        <w:t>7</w:t>
      </w:r>
      <w:proofErr w:type="gramEnd"/>
      <w:r w:rsidR="005D4D5F">
        <w:rPr>
          <w:rFonts w:ascii="Arial" w:hAnsi="Arial" w:cs="Arial"/>
        </w:rPr>
        <w:t xml:space="preserve"> (příloha č. 2)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9969" w:type="dxa"/>
        <w:tblLayout w:type="fixed"/>
        <w:tblLook w:val="01E0" w:firstRow="1" w:lastRow="1" w:firstColumn="1" w:lastColumn="1" w:noHBand="0" w:noVBand="0"/>
      </w:tblPr>
      <w:tblGrid>
        <w:gridCol w:w="2000"/>
        <w:gridCol w:w="7969"/>
      </w:tblGrid>
      <w:tr w:rsidR="00177E90" w:rsidRPr="001003DF" w14:paraId="2A2BF9E5" w14:textId="77777777" w:rsidTr="00717CED">
        <w:trPr>
          <w:trHeight w:val="245"/>
        </w:trPr>
        <w:tc>
          <w:tcPr>
            <w:tcW w:w="2000" w:type="dxa"/>
          </w:tcPr>
          <w:p w14:paraId="542FDAE6" w14:textId="77777777" w:rsidR="00177E90" w:rsidRDefault="00177E90" w:rsidP="00717CED">
            <w:pPr>
              <w:ind w:left="360"/>
              <w:jc w:val="both"/>
              <w:rPr>
                <w:b/>
                <w:sz w:val="22"/>
                <w:szCs w:val="22"/>
              </w:rPr>
            </w:pPr>
          </w:p>
          <w:p w14:paraId="4AED7ADB" w14:textId="77777777" w:rsidR="00177E90" w:rsidRPr="00E756B1" w:rsidRDefault="00177E90" w:rsidP="00717CED">
            <w:pPr>
              <w:ind w:left="360"/>
              <w:jc w:val="both"/>
              <w:rPr>
                <w:b/>
                <w:color w:val="FF0000"/>
                <w:sz w:val="22"/>
                <w:szCs w:val="22"/>
              </w:rPr>
            </w:pPr>
            <w:r w:rsidRPr="00E756B1">
              <w:rPr>
                <w:b/>
                <w:color w:val="FF0000"/>
                <w:sz w:val="22"/>
                <w:szCs w:val="22"/>
              </w:rPr>
              <w:t>Místo konání:</w:t>
            </w:r>
          </w:p>
        </w:tc>
        <w:tc>
          <w:tcPr>
            <w:tcW w:w="7969" w:type="dxa"/>
          </w:tcPr>
          <w:p w14:paraId="138EF11D" w14:textId="77777777" w:rsidR="00177E90" w:rsidRDefault="00177E90" w:rsidP="00717CED">
            <w:pPr>
              <w:ind w:left="360"/>
              <w:jc w:val="both"/>
              <w:rPr>
                <w:bCs/>
                <w:sz w:val="22"/>
                <w:szCs w:val="22"/>
              </w:rPr>
            </w:pPr>
          </w:p>
          <w:p w14:paraId="6DC498EF" w14:textId="77777777" w:rsidR="00177E90" w:rsidRPr="009553C7" w:rsidRDefault="00177E90" w:rsidP="00717CED">
            <w:pPr>
              <w:ind w:left="360"/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ěstys Medlov – zasedací místnost Úřadu městyse Medlov, č. p. 52</w:t>
            </w:r>
          </w:p>
        </w:tc>
      </w:tr>
      <w:tr w:rsidR="00177E90" w:rsidRPr="001003DF" w14:paraId="498C61AB" w14:textId="77777777" w:rsidTr="00717CED">
        <w:trPr>
          <w:trHeight w:val="735"/>
        </w:trPr>
        <w:tc>
          <w:tcPr>
            <w:tcW w:w="2000" w:type="dxa"/>
          </w:tcPr>
          <w:p w14:paraId="741E7D69" w14:textId="77777777" w:rsidR="00177E90" w:rsidRPr="004E7EB2" w:rsidRDefault="00177E90" w:rsidP="00717CED">
            <w:pPr>
              <w:ind w:right="-7672"/>
              <w:jc w:val="both"/>
              <w:rPr>
                <w:b/>
                <w:sz w:val="22"/>
                <w:szCs w:val="22"/>
              </w:rPr>
            </w:pPr>
            <w:r w:rsidRPr="004E7EB2">
              <w:rPr>
                <w:b/>
                <w:sz w:val="22"/>
                <w:szCs w:val="22"/>
              </w:rPr>
              <w:t xml:space="preserve">     </w:t>
            </w:r>
          </w:p>
          <w:p w14:paraId="50BE2053" w14:textId="77777777" w:rsidR="00177E90" w:rsidRPr="004E7EB2" w:rsidRDefault="00177E90" w:rsidP="00717CED">
            <w:pPr>
              <w:ind w:right="-7672"/>
              <w:jc w:val="both"/>
              <w:rPr>
                <w:b/>
                <w:color w:val="FF0000"/>
                <w:sz w:val="22"/>
                <w:szCs w:val="22"/>
              </w:rPr>
            </w:pPr>
            <w:r w:rsidRPr="004E7EB2">
              <w:rPr>
                <w:b/>
                <w:sz w:val="22"/>
                <w:szCs w:val="22"/>
              </w:rPr>
              <w:t xml:space="preserve">       </w:t>
            </w:r>
            <w:r w:rsidRPr="004E7EB2">
              <w:rPr>
                <w:b/>
                <w:color w:val="FF0000"/>
                <w:sz w:val="22"/>
                <w:szCs w:val="22"/>
              </w:rPr>
              <w:t>Doba konání:</w:t>
            </w:r>
          </w:p>
        </w:tc>
        <w:tc>
          <w:tcPr>
            <w:tcW w:w="7969" w:type="dxa"/>
          </w:tcPr>
          <w:p w14:paraId="28EB01AC" w14:textId="77777777" w:rsidR="00177E90" w:rsidRPr="004E7EB2" w:rsidRDefault="00177E90" w:rsidP="00717CED">
            <w:pPr>
              <w:jc w:val="both"/>
              <w:rPr>
                <w:bCs/>
                <w:sz w:val="22"/>
                <w:szCs w:val="22"/>
              </w:rPr>
            </w:pPr>
            <w:r w:rsidRPr="004E7EB2">
              <w:rPr>
                <w:bCs/>
                <w:sz w:val="22"/>
                <w:szCs w:val="22"/>
              </w:rPr>
              <w:t xml:space="preserve">    </w:t>
            </w:r>
          </w:p>
          <w:p w14:paraId="5AABDE14" w14:textId="77777777" w:rsidR="00177E90" w:rsidRPr="004E7EB2" w:rsidRDefault="00177E90" w:rsidP="00717CED">
            <w:pPr>
              <w:jc w:val="both"/>
              <w:rPr>
                <w:bCs/>
                <w:sz w:val="22"/>
                <w:szCs w:val="22"/>
              </w:rPr>
            </w:pPr>
            <w:r w:rsidRPr="004E7EB2">
              <w:rPr>
                <w:bCs/>
                <w:sz w:val="22"/>
                <w:szCs w:val="22"/>
              </w:rPr>
              <w:t xml:space="preserve">      </w:t>
            </w:r>
            <w:r>
              <w:rPr>
                <w:bCs/>
                <w:sz w:val="22"/>
                <w:szCs w:val="22"/>
              </w:rPr>
              <w:t>Pondělí</w:t>
            </w:r>
            <w:r w:rsidRPr="004E7EB2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 xml:space="preserve">27.6.2022 </w:t>
            </w:r>
            <w:r w:rsidRPr="004E7EB2">
              <w:rPr>
                <w:bCs/>
                <w:sz w:val="22"/>
                <w:szCs w:val="22"/>
              </w:rPr>
              <w:t>začátek v 18:00 hod.</w:t>
            </w:r>
          </w:p>
          <w:p w14:paraId="0E7380C2" w14:textId="77777777" w:rsidR="00177E90" w:rsidRPr="004E7EB2" w:rsidRDefault="00177E90" w:rsidP="00717CED">
            <w:pPr>
              <w:jc w:val="both"/>
              <w:rPr>
                <w:bCs/>
                <w:sz w:val="22"/>
                <w:szCs w:val="22"/>
              </w:rPr>
            </w:pPr>
          </w:p>
          <w:p w14:paraId="001F3DA4" w14:textId="77777777" w:rsidR="00177E90" w:rsidRPr="004E7EB2" w:rsidRDefault="00177E90" w:rsidP="00717CED">
            <w:pPr>
              <w:ind w:left="720" w:hanging="360"/>
              <w:jc w:val="both"/>
              <w:rPr>
                <w:sz w:val="22"/>
                <w:szCs w:val="22"/>
              </w:rPr>
            </w:pPr>
          </w:p>
        </w:tc>
      </w:tr>
      <w:tr w:rsidR="00177E90" w:rsidRPr="007E308F" w14:paraId="0FEF9A07" w14:textId="77777777" w:rsidTr="00717CED">
        <w:trPr>
          <w:trHeight w:val="4754"/>
        </w:trPr>
        <w:tc>
          <w:tcPr>
            <w:tcW w:w="2000" w:type="dxa"/>
          </w:tcPr>
          <w:p w14:paraId="298BB397" w14:textId="77777777" w:rsidR="00177E90" w:rsidRPr="004E7EB2" w:rsidRDefault="00177E90" w:rsidP="00717CED">
            <w:pPr>
              <w:pStyle w:val="Odstavecseseznamem"/>
              <w:rPr>
                <w:b/>
                <w:bCs/>
                <w:color w:val="FF0000"/>
              </w:rPr>
            </w:pPr>
            <w:r w:rsidRPr="004E7EB2">
              <w:rPr>
                <w:b/>
                <w:color w:val="FF0000"/>
              </w:rPr>
              <w:t xml:space="preserve">Navržený </w:t>
            </w:r>
            <w:r w:rsidRPr="004E7EB2">
              <w:rPr>
                <w:b/>
                <w:color w:val="FF0000"/>
              </w:rPr>
              <w:br/>
              <w:t>program:</w:t>
            </w:r>
          </w:p>
        </w:tc>
        <w:tc>
          <w:tcPr>
            <w:tcW w:w="7969" w:type="dxa"/>
          </w:tcPr>
          <w:p w14:paraId="6F75813E" w14:textId="77777777" w:rsidR="00177E90" w:rsidRPr="007E308F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 xml:space="preserve"> Určení ověřovatelů, zapisovatele zápisu.</w:t>
            </w:r>
          </w:p>
          <w:p w14:paraId="09EC1C1E" w14:textId="77777777" w:rsidR="00177E90" w:rsidRPr="007E308F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 xml:space="preserve"> Schválení zápisu z </w:t>
            </w:r>
            <w:r>
              <w:rPr>
                <w:iCs/>
                <w:sz w:val="22"/>
                <w:szCs w:val="22"/>
              </w:rPr>
              <w:t>34</w:t>
            </w:r>
            <w:r w:rsidRPr="007E308F">
              <w:rPr>
                <w:iCs/>
                <w:sz w:val="22"/>
                <w:szCs w:val="22"/>
              </w:rPr>
              <w:t>. zasedání ZM.</w:t>
            </w:r>
          </w:p>
          <w:p w14:paraId="41FF504A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7E308F">
              <w:rPr>
                <w:iCs/>
                <w:sz w:val="22"/>
                <w:szCs w:val="22"/>
              </w:rPr>
              <w:t xml:space="preserve"> Schválení programu</w:t>
            </w:r>
            <w:r>
              <w:rPr>
                <w:iCs/>
                <w:sz w:val="22"/>
                <w:szCs w:val="22"/>
              </w:rPr>
              <w:t>.</w:t>
            </w:r>
          </w:p>
          <w:p w14:paraId="7AB7F2DB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ZÚ městyse Medlov za rok 2021.</w:t>
            </w:r>
          </w:p>
          <w:p w14:paraId="7DECC2CD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chválení účetní závěrky městyse Medlov za rok 2021 + převod HV.</w:t>
            </w:r>
          </w:p>
          <w:p w14:paraId="7EFA2D6D" w14:textId="77777777" w:rsidR="00177E90" w:rsidRPr="00CE0EEB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</w:t>
            </w:r>
            <w:r w:rsidRPr="00CE0EEB">
              <w:rPr>
                <w:iCs/>
                <w:sz w:val="22"/>
                <w:szCs w:val="22"/>
              </w:rPr>
              <w:t>Projednání změny č. 1 změny ÚP Medlov.</w:t>
            </w:r>
          </w:p>
          <w:p w14:paraId="5EADB1A5" w14:textId="77777777" w:rsidR="00177E90" w:rsidRPr="009637FA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>
              <w:rPr>
                <w:iCs/>
                <w:color w:val="FF0000"/>
                <w:sz w:val="22"/>
                <w:szCs w:val="22"/>
              </w:rPr>
              <w:t xml:space="preserve"> Smlouva o zřízení věcného břemene č: HO-014330067908/001-MDP</w:t>
            </w:r>
          </w:p>
          <w:p w14:paraId="4884FB4E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.O. 5/2022.</w:t>
            </w:r>
          </w:p>
          <w:p w14:paraId="30A9BC8C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OZV o stanovení školského obvodu</w:t>
            </w:r>
          </w:p>
          <w:p w14:paraId="7AB31F32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OZV o stanovení poplatku za užívání veřejného prostranství.</w:t>
            </w:r>
          </w:p>
          <w:p w14:paraId="44C0C749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Dotace na sociální služby v ORP Židlochovice.</w:t>
            </w:r>
          </w:p>
          <w:p w14:paraId="32AA1AC1" w14:textId="77777777" w:rsidR="00177E90" w:rsidRPr="001059A8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Výpověď smlouvy AVE, s.r.o.</w:t>
            </w:r>
          </w:p>
          <w:p w14:paraId="42D132C8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Nájemní smlouva „Zázemí sportovců Medlov – Záměr o pronájmu</w:t>
            </w:r>
          </w:p>
          <w:p w14:paraId="6E96063C" w14:textId="77777777" w:rsidR="00177E90" w:rsidRPr="000D3851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Smlouva o využití obecního systému odpadového hospodářství </w:t>
            </w:r>
            <w:proofErr w:type="spellStart"/>
            <w:r>
              <w:rPr>
                <w:iCs/>
                <w:sz w:val="22"/>
                <w:szCs w:val="22"/>
              </w:rPr>
              <w:t>Asekol</w:t>
            </w:r>
            <w:proofErr w:type="spellEnd"/>
          </w:p>
          <w:p w14:paraId="0C7A1500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Žádosti občanů.</w:t>
            </w:r>
          </w:p>
          <w:p w14:paraId="42845560" w14:textId="77777777" w:rsidR="00177E90" w:rsidRPr="000D3851" w:rsidRDefault="00177E90" w:rsidP="00177E90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0D3851">
              <w:rPr>
                <w:iCs/>
                <w:sz w:val="22"/>
                <w:szCs w:val="22"/>
              </w:rPr>
              <w:t>Manželé Šafářovi, bytem Medlov 254 – žádost o pronájem části pozemku 658/1 v </w:t>
            </w:r>
            <w:proofErr w:type="spellStart"/>
            <w:r w:rsidRPr="000D3851">
              <w:rPr>
                <w:iCs/>
                <w:sz w:val="22"/>
                <w:szCs w:val="22"/>
              </w:rPr>
              <w:t>k.ú</w:t>
            </w:r>
            <w:proofErr w:type="spellEnd"/>
            <w:r w:rsidRPr="000D3851">
              <w:rPr>
                <w:iCs/>
                <w:sz w:val="22"/>
                <w:szCs w:val="22"/>
              </w:rPr>
              <w:t>. Medlov.</w:t>
            </w:r>
          </w:p>
          <w:p w14:paraId="69CC1C70" w14:textId="75F4CAD1" w:rsidR="00177E90" w:rsidRDefault="00177E90" w:rsidP="00177E90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0D3851">
              <w:rPr>
                <w:iCs/>
                <w:sz w:val="22"/>
                <w:szCs w:val="22"/>
              </w:rPr>
              <w:t>Manželé Kysilkovi, bytem Medlov 257 – žádost o pronájem části pozemku 658/1 v </w:t>
            </w:r>
            <w:proofErr w:type="spellStart"/>
            <w:r w:rsidRPr="000D3851">
              <w:rPr>
                <w:iCs/>
                <w:sz w:val="22"/>
                <w:szCs w:val="22"/>
              </w:rPr>
              <w:t>k.ú</w:t>
            </w:r>
            <w:proofErr w:type="spellEnd"/>
            <w:r w:rsidRPr="000D3851">
              <w:rPr>
                <w:iCs/>
                <w:sz w:val="22"/>
                <w:szCs w:val="22"/>
              </w:rPr>
              <w:t>. Medlov.</w:t>
            </w:r>
          </w:p>
          <w:p w14:paraId="4B15B0AE" w14:textId="6C6B5C94" w:rsidR="00177E90" w:rsidRPr="00177E90" w:rsidRDefault="00177E90" w:rsidP="00177E90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color w:val="FF0000"/>
                <w:sz w:val="22"/>
                <w:szCs w:val="22"/>
              </w:rPr>
            </w:pPr>
            <w:r w:rsidRPr="00177E90">
              <w:rPr>
                <w:iCs/>
                <w:color w:val="FF0000"/>
                <w:sz w:val="22"/>
                <w:szCs w:val="22"/>
              </w:rPr>
              <w:t xml:space="preserve">SK Medlov </w:t>
            </w:r>
            <w:proofErr w:type="spellStart"/>
            <w:r w:rsidRPr="00177E90">
              <w:rPr>
                <w:iCs/>
                <w:color w:val="FF0000"/>
                <w:sz w:val="22"/>
                <w:szCs w:val="22"/>
              </w:rPr>
              <w:t>z.s</w:t>
            </w:r>
            <w:proofErr w:type="spellEnd"/>
            <w:r w:rsidRPr="00177E90">
              <w:rPr>
                <w:iCs/>
                <w:color w:val="FF0000"/>
                <w:sz w:val="22"/>
                <w:szCs w:val="22"/>
              </w:rPr>
              <w:t>. žádá o pronájem budovy č.p. 321 (kabiny)</w:t>
            </w:r>
          </w:p>
          <w:p w14:paraId="566BE95A" w14:textId="77777777" w:rsidR="00177E90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 Různé.</w:t>
            </w:r>
          </w:p>
          <w:p w14:paraId="04E3F46C" w14:textId="77777777" w:rsidR="00177E90" w:rsidRDefault="00177E90" w:rsidP="00177E90">
            <w:pPr>
              <w:pStyle w:val="Odstavecseseznamem"/>
              <w:numPr>
                <w:ilvl w:val="0"/>
                <w:numId w:val="18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 xml:space="preserve">Dotace na křižovatku, dotace hřiště, nákup </w:t>
            </w:r>
            <w:proofErr w:type="spellStart"/>
            <w:r>
              <w:rPr>
                <w:iCs/>
                <w:sz w:val="22"/>
                <w:szCs w:val="22"/>
              </w:rPr>
              <w:t>rideru</w:t>
            </w:r>
            <w:proofErr w:type="spellEnd"/>
            <w:r>
              <w:rPr>
                <w:iCs/>
                <w:sz w:val="22"/>
                <w:szCs w:val="22"/>
              </w:rPr>
              <w:t>, Medlov sobě,</w:t>
            </w:r>
          </w:p>
          <w:p w14:paraId="382474BA" w14:textId="77777777" w:rsidR="00177E90" w:rsidRPr="00606691" w:rsidRDefault="00177E90" w:rsidP="00177E90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iCs/>
                <w:sz w:val="22"/>
                <w:szCs w:val="22"/>
              </w:rPr>
            </w:pPr>
            <w:r w:rsidRPr="00606691">
              <w:rPr>
                <w:iCs/>
                <w:sz w:val="22"/>
                <w:szCs w:val="22"/>
              </w:rPr>
              <w:t>Závěr.</w:t>
            </w:r>
          </w:p>
          <w:p w14:paraId="7098DC7D" w14:textId="77777777" w:rsidR="00177E90" w:rsidRPr="007E308F" w:rsidRDefault="00177E90" w:rsidP="00717CED">
            <w:pPr>
              <w:pStyle w:val="Odstavecseseznamem"/>
              <w:ind w:left="1080"/>
              <w:rPr>
                <w:iCs/>
                <w:sz w:val="22"/>
                <w:szCs w:val="22"/>
              </w:rPr>
            </w:pPr>
          </w:p>
          <w:p w14:paraId="334F9ABA" w14:textId="77777777" w:rsidR="00177E90" w:rsidRPr="007E308F" w:rsidRDefault="00177E90" w:rsidP="00717CED">
            <w:pPr>
              <w:pStyle w:val="Odstavecseseznamem"/>
              <w:ind w:left="1080"/>
              <w:rPr>
                <w:iCs/>
                <w:sz w:val="22"/>
                <w:szCs w:val="22"/>
              </w:rPr>
            </w:pP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58E56624" w:rsidR="003D7D1A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1010854D" w14:textId="77777777" w:rsidR="005D4D5F" w:rsidRPr="000F30D9" w:rsidRDefault="005D4D5F" w:rsidP="00177E90">
      <w:pPr>
        <w:pStyle w:val="Standard"/>
        <w:spacing w:after="0" w:line="100" w:lineRule="atLeast"/>
        <w:rPr>
          <w:rFonts w:ascii="Arial" w:hAnsi="Arial" w:cs="Arial"/>
        </w:rPr>
      </w:pP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176CDD17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2D75CE" w:rsidRPr="000F30D9">
        <w:rPr>
          <w:rFonts w:ascii="Arial" w:hAnsi="Arial" w:cs="Arial"/>
          <w:b/>
          <w:u w:val="single"/>
        </w:rPr>
        <w:t>/</w:t>
      </w:r>
      <w:r w:rsidR="0004254E" w:rsidRPr="000F30D9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177E90">
        <w:rPr>
          <w:rFonts w:ascii="Arial" w:hAnsi="Arial" w:cs="Arial"/>
          <w:b/>
          <w:u w:val="single"/>
        </w:rPr>
        <w:t>V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7171734E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121CBF">
        <w:rPr>
          <w:rFonts w:ascii="Arial" w:hAnsi="Arial" w:cs="Arial"/>
          <w:b/>
          <w:i/>
        </w:rPr>
        <w:t>, včetně doplnění bod</w:t>
      </w:r>
      <w:r w:rsidR="00CE0EEB">
        <w:rPr>
          <w:rFonts w:ascii="Arial" w:hAnsi="Arial" w:cs="Arial"/>
          <w:b/>
          <w:i/>
        </w:rPr>
        <w:t>u č.</w:t>
      </w:r>
      <w:r w:rsidR="00121CBF">
        <w:rPr>
          <w:rFonts w:ascii="Arial" w:hAnsi="Arial" w:cs="Arial"/>
          <w:b/>
          <w:i/>
        </w:rPr>
        <w:t xml:space="preserve"> </w:t>
      </w:r>
      <w:r w:rsidR="00633DA0">
        <w:rPr>
          <w:rFonts w:ascii="Arial" w:hAnsi="Arial" w:cs="Arial"/>
          <w:b/>
          <w:i/>
        </w:rPr>
        <w:t xml:space="preserve"> 7</w:t>
      </w:r>
      <w:r w:rsidR="00121CBF">
        <w:rPr>
          <w:rFonts w:ascii="Arial" w:hAnsi="Arial" w:cs="Arial"/>
          <w:b/>
          <w:i/>
        </w:rPr>
        <w:t>.</w:t>
      </w:r>
    </w:p>
    <w:p w14:paraId="59349280" w14:textId="1CBCE100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8B0EA0">
        <w:rPr>
          <w:rFonts w:ascii="Arial" w:hAnsi="Arial" w:cs="Arial"/>
          <w:b/>
        </w:rPr>
        <w:t>9</w:t>
      </w:r>
      <w:proofErr w:type="gramEnd"/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4D30CC45" w:rsidR="00C83E6C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177E90">
        <w:rPr>
          <w:rFonts w:ascii="Arial" w:hAnsi="Arial" w:cs="Arial"/>
          <w:b/>
          <w:color w:val="0070C0"/>
          <w:u w:val="single"/>
        </w:rPr>
        <w:t>V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438EC8F4" w14:textId="60ADEDEF" w:rsidR="00177E90" w:rsidRDefault="00177E90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0B8DDD71" w14:textId="77777777" w:rsidR="00177E90" w:rsidRPr="00767DF9" w:rsidRDefault="00177E90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1D7AFCBB" w14:textId="77777777" w:rsidR="00CE0EEB" w:rsidRDefault="00CE0EEB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B864CF7" w14:textId="77777777" w:rsidR="00CE0EEB" w:rsidRDefault="00CE0EEB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F42622C" w14:textId="123E4FC1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32EEB356" w:rsidR="00767DF9" w:rsidRDefault="00177E90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>Schválení ZÚ městyse Medlov za rok 2021</w:t>
      </w:r>
    </w:p>
    <w:p w14:paraId="1A665C70" w14:textId="051C5F84" w:rsidR="009E3E20" w:rsidRDefault="00177E90" w:rsidP="0050417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Starosta seznámil zastupitele se závěrečným účtem městyse Medlov za rok 2021. Závěrečný účet byl vyvěšen </w:t>
      </w:r>
      <w:r w:rsidR="008B0EA0">
        <w:rPr>
          <w:rFonts w:ascii="Arial" w:hAnsi="Arial" w:cs="Arial"/>
          <w:iCs/>
          <w:sz w:val="22"/>
          <w:szCs w:val="22"/>
        </w:rPr>
        <w:t>od 6. do 27. 6. 2022</w:t>
      </w:r>
      <w:r>
        <w:rPr>
          <w:rFonts w:ascii="Arial" w:hAnsi="Arial" w:cs="Arial"/>
          <w:iCs/>
          <w:sz w:val="22"/>
          <w:szCs w:val="22"/>
        </w:rPr>
        <w:t xml:space="preserve"> na úřední desce</w:t>
      </w:r>
      <w:r w:rsidR="003C7478">
        <w:rPr>
          <w:rFonts w:ascii="Arial" w:hAnsi="Arial" w:cs="Arial"/>
          <w:iCs/>
          <w:sz w:val="22"/>
          <w:szCs w:val="22"/>
        </w:rPr>
        <w:t xml:space="preserve">. </w:t>
      </w:r>
      <w:r w:rsidR="008B0EA0">
        <w:rPr>
          <w:rFonts w:ascii="Arial" w:hAnsi="Arial" w:cs="Arial"/>
          <w:iCs/>
          <w:sz w:val="22"/>
          <w:szCs w:val="22"/>
        </w:rPr>
        <w:t xml:space="preserve">Přezkumem hospodaření neodhalil žádná pochybení či nedostatky. 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0C3CE448" w14:textId="64193ED1" w:rsidR="00864939" w:rsidRDefault="00864939" w:rsidP="0086493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8B0EA0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</w:t>
      </w:r>
      <w:r w:rsidR="00504171">
        <w:rPr>
          <w:rFonts w:ascii="Arial" w:hAnsi="Arial" w:cs="Arial"/>
          <w:b/>
          <w:u w:val="single"/>
        </w:rPr>
        <w:t>2</w:t>
      </w:r>
      <w:r w:rsidRPr="000F30D9">
        <w:rPr>
          <w:rFonts w:ascii="Arial" w:hAnsi="Arial" w:cs="Arial"/>
          <w:b/>
          <w:u w:val="single"/>
        </w:rPr>
        <w:t>:</w:t>
      </w:r>
    </w:p>
    <w:p w14:paraId="2FE10496" w14:textId="378BCA44" w:rsidR="009E3E20" w:rsidRPr="00C83AE8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bookmarkEnd w:id="0"/>
      <w:bookmarkEnd w:id="1"/>
      <w:r w:rsidR="008B0EA0">
        <w:rPr>
          <w:rFonts w:ascii="Arial" w:hAnsi="Arial" w:cs="Arial"/>
          <w:b/>
          <w:i/>
        </w:rPr>
        <w:t xml:space="preserve">závěrečný účet městyse Medlov za rok 2021 bez výhrad. </w:t>
      </w:r>
    </w:p>
    <w:p w14:paraId="078BB88C" w14:textId="32B20A40" w:rsidR="00F67F58" w:rsidRPr="000F30D9" w:rsidRDefault="00F67F58" w:rsidP="00F67F5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8B0EA0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 w:rsidR="00371534">
        <w:rPr>
          <w:rFonts w:ascii="Arial" w:hAnsi="Arial" w:cs="Arial"/>
          <w:b/>
        </w:rPr>
        <w:t>0</w:t>
      </w:r>
      <w:proofErr w:type="gramEnd"/>
    </w:p>
    <w:p w14:paraId="5517B02F" w14:textId="08DB7397" w:rsidR="00C83AE8" w:rsidRDefault="00F67F58" w:rsidP="00F67F5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8B0EA0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 w:rsidR="00504171"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04CDAB5" w14:textId="77777777" w:rsidR="00CE0EEB" w:rsidRDefault="00CE0EEB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7BFCE31" w14:textId="77777777" w:rsidR="00CE0EEB" w:rsidRDefault="00CE0EEB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ACF71D" w14:textId="5F6F3136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75CBF2" w14:textId="6E001122" w:rsidR="00E269D3" w:rsidRPr="00E269D3" w:rsidRDefault="008B0EA0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Schválení účetní závěrky městyse Medlov za rok 2021 + převod hospodářského výsledku</w:t>
      </w:r>
    </w:p>
    <w:p w14:paraId="71DF2536" w14:textId="424AC997" w:rsidR="003C7478" w:rsidRDefault="007A2EF0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 xml:space="preserve">Starosta seznámil zastupitele </w:t>
      </w:r>
      <w:r w:rsidR="00504171">
        <w:rPr>
          <w:rFonts w:ascii="Arial" w:hAnsi="Arial" w:cs="Arial"/>
          <w:iCs/>
          <w:sz w:val="22"/>
          <w:szCs w:val="22"/>
        </w:rPr>
        <w:t>s</w:t>
      </w:r>
      <w:r w:rsidR="006C3C74">
        <w:rPr>
          <w:rFonts w:ascii="Arial" w:hAnsi="Arial" w:cs="Arial"/>
          <w:iCs/>
          <w:sz w:val="22"/>
          <w:szCs w:val="22"/>
        </w:rPr>
        <w:t> účetní závěrkou</w:t>
      </w:r>
      <w:r w:rsidR="009A5151">
        <w:rPr>
          <w:rFonts w:ascii="Arial" w:hAnsi="Arial" w:cs="Arial"/>
          <w:iCs/>
          <w:sz w:val="22"/>
          <w:szCs w:val="22"/>
        </w:rPr>
        <w:t xml:space="preserve"> a s hospodářským výsledkem</w:t>
      </w:r>
      <w:r w:rsidR="006C3C74">
        <w:rPr>
          <w:rFonts w:ascii="Arial" w:hAnsi="Arial" w:cs="Arial"/>
          <w:iCs/>
          <w:sz w:val="22"/>
          <w:szCs w:val="22"/>
        </w:rPr>
        <w:t xml:space="preserve"> městyse Medlov za rok 2021</w:t>
      </w:r>
      <w:r w:rsidR="009A5151">
        <w:rPr>
          <w:rFonts w:ascii="Arial" w:hAnsi="Arial" w:cs="Arial"/>
          <w:iCs/>
          <w:sz w:val="22"/>
          <w:szCs w:val="22"/>
        </w:rPr>
        <w:t>.</w:t>
      </w:r>
      <w:r w:rsidR="006C3C74">
        <w:rPr>
          <w:rFonts w:ascii="Arial" w:hAnsi="Arial" w:cs="Arial"/>
          <w:iCs/>
          <w:sz w:val="22"/>
          <w:szCs w:val="22"/>
        </w:rPr>
        <w:t xml:space="preserve"> </w:t>
      </w:r>
    </w:p>
    <w:p w14:paraId="1925F7E2" w14:textId="60A363A7" w:rsidR="00121CBF" w:rsidRDefault="00121CBF" w:rsidP="00121CBF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</w:p>
    <w:p w14:paraId="327C9166" w14:textId="694ED8B9" w:rsidR="006C3C74" w:rsidRDefault="006C3C74" w:rsidP="006C3C7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7D3F446" w14:textId="295A26B2" w:rsidR="00633DA0" w:rsidRDefault="00633DA0" w:rsidP="00633DA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Zastupitelstvo městyse Medlov schvaluje účetní závěrku městyse Medlov za rok 2021</w:t>
      </w:r>
      <w:r w:rsidR="00C63162">
        <w:rPr>
          <w:rFonts w:ascii="Arial" w:hAnsi="Arial" w:cs="Arial"/>
          <w:b/>
          <w:i/>
        </w:rPr>
        <w:t xml:space="preserve"> a současně rozhodlo o převodu hospodářského výsledku za rok 2021 na účet 432 – výsledek hospodaření minulých účetních období.</w:t>
      </w:r>
    </w:p>
    <w:p w14:paraId="66D94035" w14:textId="77777777" w:rsidR="006C3C74" w:rsidRPr="000F30D9" w:rsidRDefault="006C3C74" w:rsidP="006C3C7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53FB7B11" w14:textId="10DD335C" w:rsidR="003C7478" w:rsidRPr="006C3C74" w:rsidRDefault="006C3C74" w:rsidP="006C3C7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696FDC55" w14:textId="42695551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30B54C8" w14:textId="77777777" w:rsidR="00CE0EEB" w:rsidRDefault="00CE0EEB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7BC581C" w14:textId="34C02678" w:rsidR="00767DF9" w:rsidRDefault="008B0EA0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Projednání změny územního plánu č. 1</w:t>
      </w:r>
    </w:p>
    <w:p w14:paraId="4F02E47D" w14:textId="109EADE9" w:rsidR="009F6CA2" w:rsidRDefault="007E6421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  <w:r>
        <w:rPr>
          <w:rFonts w:ascii="Arial" w:eastAsia="Times New Roman" w:hAnsi="Arial" w:cs="Arial"/>
          <w:iCs/>
        </w:rPr>
        <w:t>Starosta seznámil zastupitele s</w:t>
      </w:r>
      <w:r w:rsidR="008B0EA0">
        <w:rPr>
          <w:rFonts w:ascii="Arial" w:eastAsia="Times New Roman" w:hAnsi="Arial" w:cs="Arial"/>
          <w:iCs/>
        </w:rPr>
        <w:t> návrhem na změnu územního plánu Medlov č. 1</w:t>
      </w:r>
      <w:r w:rsidR="00121CBF">
        <w:rPr>
          <w:rFonts w:ascii="Arial" w:eastAsia="Times New Roman" w:hAnsi="Arial" w:cs="Arial"/>
          <w:iCs/>
        </w:rPr>
        <w:t xml:space="preserve"> </w:t>
      </w:r>
      <w:r w:rsidR="008B0EA0">
        <w:rPr>
          <w:rFonts w:ascii="Arial" w:eastAsia="Times New Roman" w:hAnsi="Arial" w:cs="Arial"/>
          <w:iCs/>
        </w:rPr>
        <w:t xml:space="preserve"> </w:t>
      </w:r>
    </w:p>
    <w:p w14:paraId="7355189A" w14:textId="229DC7E1" w:rsidR="008B0EA0" w:rsidRDefault="008B0EA0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042410B0" w14:textId="11081775" w:rsidR="008B0EA0" w:rsidRDefault="008B0EA0" w:rsidP="008B0EA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6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76A0E090" w14:textId="03103B5E" w:rsidR="008B0EA0" w:rsidRPr="00C83AE8" w:rsidRDefault="008B0EA0" w:rsidP="008B0EA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 w:rsidR="006C3C74">
        <w:rPr>
          <w:rFonts w:ascii="Arial" w:hAnsi="Arial" w:cs="Arial"/>
          <w:b/>
          <w:i/>
        </w:rPr>
        <w:t xml:space="preserve">projednalo a vydává dle § 6 odst. (5) písm. c) zákona č. 183/2006 Sb. ve znění pozdějších předpisů (stavební zákon) změnu č. 1 územního plánu Medlov jako opatření obecné povahy č.j. 1/2022. </w:t>
      </w:r>
    </w:p>
    <w:p w14:paraId="14D3F019" w14:textId="77777777" w:rsidR="008B0EA0" w:rsidRPr="000F30D9" w:rsidRDefault="008B0EA0" w:rsidP="008B0EA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1AEA542" w14:textId="7E789E78" w:rsidR="008B0EA0" w:rsidRDefault="008B0EA0" w:rsidP="008B0EA0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1A09C700" w14:textId="77777777" w:rsidR="008B0EA0" w:rsidRDefault="008B0EA0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</w:p>
    <w:p w14:paraId="1E1A521C" w14:textId="77777777" w:rsidR="00CE0EEB" w:rsidRDefault="00CE0EEB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435C58D" w14:textId="77777777" w:rsidR="00CE0EEB" w:rsidRDefault="00CE0EEB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CAB5AFD" w14:textId="77777777" w:rsidR="00CE0EEB" w:rsidRDefault="00CE0EEB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B0A4C27" w14:textId="77777777" w:rsidR="00CE0EEB" w:rsidRDefault="00CE0EEB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0746534" w14:textId="77777777" w:rsidR="0073201C" w:rsidRDefault="0073201C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453B22F" w14:textId="6507445D" w:rsidR="0073201C" w:rsidRDefault="0073201C" w:rsidP="0073201C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68B601B" w14:textId="0F66C301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5BBBB5A" w14:textId="31260B7C" w:rsidR="003C7478" w:rsidRDefault="006C3C74" w:rsidP="003C747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Smlouva o zřízení věcného břemene č. HO-014330067908/001-MDP</w:t>
      </w:r>
    </w:p>
    <w:p w14:paraId="61FD7441" w14:textId="7DC6068A" w:rsidR="006C3C74" w:rsidRDefault="005E56C4" w:rsidP="00633DA0">
      <w:pPr>
        <w:suppressAutoHyphens w:val="0"/>
        <w:autoSpaceDN/>
        <w:ind w:left="708"/>
        <w:contextualSpacing/>
        <w:textAlignment w:val="auto"/>
        <w:rPr>
          <w:rFonts w:ascii="Arial" w:eastAsia="Times New Roman" w:hAnsi="Arial" w:cs="Arial"/>
          <w:iCs/>
          <w:sz w:val="22"/>
          <w:szCs w:val="22"/>
          <w:lang w:bidi="ar-SA"/>
        </w:rPr>
      </w:pPr>
      <w:r w:rsidRPr="005E56C4">
        <w:rPr>
          <w:rFonts w:ascii="Arial" w:eastAsia="Times New Roman" w:hAnsi="Arial" w:cs="Arial"/>
          <w:iCs/>
          <w:sz w:val="22"/>
          <w:szCs w:val="22"/>
          <w:lang w:bidi="ar-SA"/>
        </w:rPr>
        <w:t>Starosta seznámil zastupitele s</w:t>
      </w:r>
      <w:r w:rsidR="007E6421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 žádostí </w:t>
      </w:r>
      <w:r w:rsidR="00121CBF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pana </w:t>
      </w:r>
      <w:r w:rsidR="00A21D38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Richarda </w:t>
      </w:r>
      <w:proofErr w:type="spellStart"/>
      <w:r w:rsidR="006C3C74">
        <w:rPr>
          <w:rFonts w:ascii="Arial" w:eastAsia="Times New Roman" w:hAnsi="Arial" w:cs="Arial"/>
          <w:iCs/>
          <w:sz w:val="22"/>
          <w:szCs w:val="22"/>
          <w:lang w:bidi="ar-SA"/>
        </w:rPr>
        <w:t>Pfossera</w:t>
      </w:r>
      <w:proofErr w:type="spellEnd"/>
      <w:r w:rsidR="00121CBF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o zřízení věcného břemene za úplatu ve výši 2 </w:t>
      </w:r>
      <w:r w:rsidR="00CE0EEB">
        <w:rPr>
          <w:rFonts w:ascii="Arial" w:eastAsia="Times New Roman" w:hAnsi="Arial" w:cs="Arial"/>
          <w:iCs/>
          <w:sz w:val="22"/>
          <w:szCs w:val="22"/>
          <w:lang w:bidi="ar-SA"/>
        </w:rPr>
        <w:t>1</w:t>
      </w:r>
      <w:r w:rsidR="00121CBF">
        <w:rPr>
          <w:rFonts w:ascii="Arial" w:eastAsia="Times New Roman" w:hAnsi="Arial" w:cs="Arial"/>
          <w:iCs/>
          <w:sz w:val="22"/>
          <w:szCs w:val="22"/>
          <w:lang w:bidi="ar-SA"/>
        </w:rPr>
        <w:t>00,- Kč.</w:t>
      </w:r>
      <w:r w:rsidR="004B2ABE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(příloha č. 3)</w:t>
      </w:r>
    </w:p>
    <w:p w14:paraId="6F58666E" w14:textId="77777777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hAnsi="Arial" w:cs="Arial"/>
        </w:rPr>
      </w:pPr>
    </w:p>
    <w:p w14:paraId="00BE9339" w14:textId="49C0C42A" w:rsidR="007E6421" w:rsidRDefault="007E6421" w:rsidP="007E6421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6C3C74">
        <w:rPr>
          <w:rFonts w:ascii="Arial" w:hAnsi="Arial" w:cs="Arial"/>
          <w:b/>
          <w:u w:val="single"/>
        </w:rPr>
        <w:t>6/</w:t>
      </w:r>
      <w:r w:rsidRPr="000F30D9">
        <w:rPr>
          <w:rFonts w:ascii="Arial" w:hAnsi="Arial" w:cs="Arial"/>
          <w:b/>
          <w:u w:val="single"/>
        </w:rPr>
        <w:t>X</w:t>
      </w:r>
      <w:r>
        <w:rPr>
          <w:rFonts w:ascii="Arial" w:hAnsi="Arial" w:cs="Arial"/>
          <w:b/>
          <w:u w:val="single"/>
        </w:rPr>
        <w:t>XX</w:t>
      </w:r>
      <w:r w:rsidR="006C3C74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4CF45F50" w14:textId="5E224B7D" w:rsidR="006C3C74" w:rsidRPr="00C83AE8" w:rsidRDefault="006C3C74" w:rsidP="006C3C74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chvaluje žádost o zřízení věcného břemene č.  </w:t>
      </w:r>
      <w:r w:rsidRPr="006C3C74">
        <w:rPr>
          <w:rFonts w:ascii="Arial" w:hAnsi="Arial" w:cs="Arial"/>
          <w:b/>
          <w:i/>
        </w:rPr>
        <w:t>HO-014330067908/001-MDP</w:t>
      </w:r>
      <w:r>
        <w:rPr>
          <w:rFonts w:ascii="Arial" w:hAnsi="Arial" w:cs="Arial"/>
          <w:b/>
          <w:i/>
        </w:rPr>
        <w:t>.</w:t>
      </w:r>
    </w:p>
    <w:p w14:paraId="0FB75BC6" w14:textId="5BACD10F" w:rsidR="007E6421" w:rsidRPr="000F30D9" w:rsidRDefault="007E6421" w:rsidP="007E6421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6C3C74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4E623F38" w14:textId="03325A99" w:rsidR="009B3794" w:rsidRDefault="007E6421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6C3C74"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6C3C74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644BB8FB" w14:textId="77777777" w:rsidR="00A21D38" w:rsidRDefault="00A21D38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5BCE40B" w14:textId="2CB2D96B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855C61" w14:textId="4F1DF716" w:rsidR="007E6421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ozpočtové opatření 5/2022</w:t>
      </w:r>
    </w:p>
    <w:p w14:paraId="609DC7CF" w14:textId="618E925F" w:rsidR="006C3C74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 s</w:t>
      </w:r>
      <w:r w:rsidR="006C3C74">
        <w:rPr>
          <w:rFonts w:ascii="Arial" w:hAnsi="Arial" w:cs="Arial"/>
          <w:iCs/>
          <w:sz w:val="22"/>
          <w:szCs w:val="22"/>
        </w:rPr>
        <w:t> rozpočtovým opatřením 5/2022</w:t>
      </w:r>
      <w:r w:rsidR="00633DA0">
        <w:rPr>
          <w:rFonts w:ascii="Arial" w:hAnsi="Arial" w:cs="Arial"/>
          <w:iCs/>
          <w:sz w:val="22"/>
          <w:szCs w:val="22"/>
        </w:rPr>
        <w:t xml:space="preserve"> (příloha č. </w:t>
      </w:r>
      <w:r w:rsidR="004B2ABE">
        <w:rPr>
          <w:rFonts w:ascii="Arial" w:hAnsi="Arial" w:cs="Arial"/>
          <w:iCs/>
          <w:sz w:val="22"/>
          <w:szCs w:val="22"/>
        </w:rPr>
        <w:t>4</w:t>
      </w:r>
      <w:r w:rsidR="00633DA0">
        <w:rPr>
          <w:rFonts w:ascii="Arial" w:hAnsi="Arial" w:cs="Arial"/>
          <w:iCs/>
          <w:sz w:val="22"/>
          <w:szCs w:val="22"/>
        </w:rPr>
        <w:t>)</w:t>
      </w:r>
      <w:r w:rsidR="006C3C74">
        <w:rPr>
          <w:rFonts w:ascii="Arial" w:hAnsi="Arial" w:cs="Arial"/>
          <w:iCs/>
          <w:sz w:val="22"/>
          <w:szCs w:val="22"/>
        </w:rPr>
        <w:t>.</w:t>
      </w:r>
    </w:p>
    <w:p w14:paraId="50153117" w14:textId="77777777" w:rsidR="006C3C74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5A2593D1" w14:textId="70594335" w:rsidR="007E6421" w:rsidRPr="006C3C74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6C3C74">
        <w:rPr>
          <w:rFonts w:ascii="Arial" w:eastAsia="Calibri" w:hAnsi="Arial" w:cs="Arial"/>
          <w:b/>
          <w:i/>
          <w:sz w:val="22"/>
          <w:szCs w:val="22"/>
        </w:rPr>
        <w:t xml:space="preserve">Zastupitelé berou rozpočtové opatření 5/2022 na vědomí. </w:t>
      </w:r>
      <w:r w:rsidR="00121CBF" w:rsidRPr="006C3C74">
        <w:rPr>
          <w:rFonts w:ascii="Arial" w:eastAsia="Calibri" w:hAnsi="Arial" w:cs="Arial"/>
          <w:b/>
          <w:i/>
          <w:sz w:val="22"/>
          <w:szCs w:val="22"/>
        </w:rPr>
        <w:t xml:space="preserve"> </w:t>
      </w:r>
    </w:p>
    <w:p w14:paraId="7D3C9E1F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6D6030E9" w14:textId="77777777" w:rsidR="00A21D38" w:rsidRDefault="00A21D38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B2474F3" w14:textId="48047097" w:rsidR="007E6421" w:rsidRPr="000F30D9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0A77FF1" w14:textId="7BCCCCE2" w:rsidR="007E6421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Obecně závazná vyhláška o stanovení školského obvodu</w:t>
      </w:r>
    </w:p>
    <w:p w14:paraId="64E42F85" w14:textId="44C16DE8" w:rsidR="007E6421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Místos</w:t>
      </w:r>
      <w:r w:rsidR="005D4D5F" w:rsidRPr="007E6421">
        <w:rPr>
          <w:rFonts w:ascii="Arial" w:hAnsi="Arial" w:cs="Arial"/>
          <w:iCs/>
          <w:sz w:val="22"/>
          <w:szCs w:val="22"/>
        </w:rPr>
        <w:t>tarost</w:t>
      </w:r>
      <w:r>
        <w:rPr>
          <w:rFonts w:ascii="Arial" w:hAnsi="Arial" w:cs="Arial"/>
          <w:iCs/>
          <w:sz w:val="22"/>
          <w:szCs w:val="22"/>
        </w:rPr>
        <w:t>k</w:t>
      </w:r>
      <w:r w:rsidR="005D4D5F" w:rsidRPr="007E6421">
        <w:rPr>
          <w:rFonts w:ascii="Arial" w:hAnsi="Arial" w:cs="Arial"/>
          <w:iCs/>
          <w:sz w:val="22"/>
          <w:szCs w:val="22"/>
        </w:rPr>
        <w:t>a seznámil</w:t>
      </w:r>
      <w:r w:rsidR="004755F5">
        <w:rPr>
          <w:rFonts w:ascii="Arial" w:hAnsi="Arial" w:cs="Arial"/>
          <w:iCs/>
          <w:sz w:val="22"/>
          <w:szCs w:val="22"/>
        </w:rPr>
        <w:t>a</w:t>
      </w:r>
      <w:r w:rsidR="005D4D5F" w:rsidRPr="007E6421">
        <w:rPr>
          <w:rFonts w:ascii="Arial" w:hAnsi="Arial" w:cs="Arial"/>
          <w:iCs/>
          <w:sz w:val="22"/>
          <w:szCs w:val="22"/>
        </w:rPr>
        <w:t xml:space="preserve"> zastupitele s</w:t>
      </w:r>
      <w:r>
        <w:rPr>
          <w:rFonts w:ascii="Arial" w:hAnsi="Arial" w:cs="Arial"/>
          <w:iCs/>
          <w:sz w:val="22"/>
          <w:szCs w:val="22"/>
        </w:rPr>
        <w:t xml:space="preserve"> drobnými úpravami Obecně závazné vyhlášky o stanovení školského obvodu. </w:t>
      </w:r>
      <w:r w:rsidR="005F4517">
        <w:rPr>
          <w:rFonts w:ascii="Arial" w:hAnsi="Arial" w:cs="Arial"/>
          <w:iCs/>
          <w:sz w:val="22"/>
          <w:szCs w:val="22"/>
        </w:rPr>
        <w:t xml:space="preserve">(příloha č. </w:t>
      </w:r>
      <w:r w:rsidR="004B2ABE">
        <w:rPr>
          <w:rFonts w:ascii="Arial" w:hAnsi="Arial" w:cs="Arial"/>
          <w:iCs/>
          <w:sz w:val="22"/>
          <w:szCs w:val="22"/>
        </w:rPr>
        <w:t>5</w:t>
      </w:r>
      <w:r w:rsidR="005F4517">
        <w:rPr>
          <w:rFonts w:ascii="Arial" w:hAnsi="Arial" w:cs="Arial"/>
          <w:iCs/>
          <w:sz w:val="22"/>
          <w:szCs w:val="22"/>
        </w:rPr>
        <w:t>)</w:t>
      </w:r>
    </w:p>
    <w:p w14:paraId="57D420E1" w14:textId="77777777" w:rsidR="006C3C74" w:rsidRDefault="006C3C74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</w:p>
    <w:p w14:paraId="746B048B" w14:textId="10462E3B" w:rsidR="006C3C74" w:rsidRDefault="006C3C74" w:rsidP="006C3C7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7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7766017F" w14:textId="1954B63A" w:rsidR="004755F5" w:rsidRPr="00C83AE8" w:rsidRDefault="004755F5" w:rsidP="004755F5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chvaluje Obecně závaznou vyhlášku o stanovení školského obvodu. </w:t>
      </w:r>
    </w:p>
    <w:p w14:paraId="5FFE02B4" w14:textId="4810685C" w:rsidR="006C3C74" w:rsidRPr="000F30D9" w:rsidRDefault="006C3C74" w:rsidP="006C3C7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4755F5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4C3DA836" w14:textId="6F684D32" w:rsidR="006C3C74" w:rsidRPr="006C3C74" w:rsidRDefault="006C3C74" w:rsidP="006C3C74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CE5D754" w14:textId="688264B1" w:rsidR="007E6421" w:rsidRPr="00121CBF" w:rsidRDefault="007E6421" w:rsidP="00121CBF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4B7DD1A2" w14:textId="77777777" w:rsidR="00A21D38" w:rsidRDefault="00A21D38" w:rsidP="006C3C7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DD1D89C" w14:textId="1E41559B" w:rsidR="006C3C74" w:rsidRPr="000F30D9" w:rsidRDefault="006C3C74" w:rsidP="006C3C7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0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7E443BA5" w14:textId="7574F34C" w:rsidR="006C3C74" w:rsidRDefault="006C3C74" w:rsidP="006C3C7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Obecně závazná vyhláška o stanovení poplatku za užívání veřejného prostranství</w:t>
      </w:r>
    </w:p>
    <w:p w14:paraId="1AB125D9" w14:textId="294ED041" w:rsidR="006C3C74" w:rsidRDefault="006C3C74" w:rsidP="006C3C74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Místos</w:t>
      </w:r>
      <w:r w:rsidRPr="007E6421">
        <w:rPr>
          <w:rFonts w:ascii="Arial" w:hAnsi="Arial" w:cs="Arial"/>
          <w:iCs/>
          <w:sz w:val="22"/>
          <w:szCs w:val="22"/>
        </w:rPr>
        <w:t>tarost</w:t>
      </w:r>
      <w:r>
        <w:rPr>
          <w:rFonts w:ascii="Arial" w:hAnsi="Arial" w:cs="Arial"/>
          <w:iCs/>
          <w:sz w:val="22"/>
          <w:szCs w:val="22"/>
        </w:rPr>
        <w:t>k</w:t>
      </w:r>
      <w:r w:rsidRPr="007E6421">
        <w:rPr>
          <w:rFonts w:ascii="Arial" w:hAnsi="Arial" w:cs="Arial"/>
          <w:iCs/>
          <w:sz w:val="22"/>
          <w:szCs w:val="22"/>
        </w:rPr>
        <w:t>a seznámil</w:t>
      </w:r>
      <w:r w:rsidR="004755F5">
        <w:rPr>
          <w:rFonts w:ascii="Arial" w:hAnsi="Arial" w:cs="Arial"/>
          <w:iCs/>
          <w:sz w:val="22"/>
          <w:szCs w:val="22"/>
        </w:rPr>
        <w:t>a</w:t>
      </w:r>
      <w:r w:rsidRPr="007E6421">
        <w:rPr>
          <w:rFonts w:ascii="Arial" w:hAnsi="Arial" w:cs="Arial"/>
          <w:iCs/>
          <w:sz w:val="22"/>
          <w:szCs w:val="22"/>
        </w:rPr>
        <w:t xml:space="preserve"> zastupitele s</w:t>
      </w:r>
      <w:r>
        <w:rPr>
          <w:rFonts w:ascii="Arial" w:hAnsi="Arial" w:cs="Arial"/>
          <w:iCs/>
          <w:sz w:val="22"/>
          <w:szCs w:val="22"/>
        </w:rPr>
        <w:t xml:space="preserve"> drobnými úpravami Obecně závazné vyhlášky </w:t>
      </w:r>
      <w:r w:rsidR="004755F5">
        <w:rPr>
          <w:rFonts w:ascii="Arial" w:hAnsi="Arial" w:cs="Arial"/>
          <w:iCs/>
          <w:sz w:val="22"/>
          <w:szCs w:val="22"/>
        </w:rPr>
        <w:t xml:space="preserve">o stanovení poplatku </w:t>
      </w:r>
      <w:r>
        <w:rPr>
          <w:rFonts w:ascii="Arial" w:hAnsi="Arial" w:cs="Arial"/>
          <w:iCs/>
          <w:sz w:val="22"/>
          <w:szCs w:val="22"/>
        </w:rPr>
        <w:t xml:space="preserve">za užívání veřejného prostranství. </w:t>
      </w:r>
      <w:r w:rsidR="005F4517">
        <w:rPr>
          <w:rFonts w:ascii="Arial" w:hAnsi="Arial" w:cs="Arial"/>
          <w:iCs/>
          <w:sz w:val="22"/>
          <w:szCs w:val="22"/>
        </w:rPr>
        <w:t xml:space="preserve">(příloha č. </w:t>
      </w:r>
      <w:r w:rsidR="004B2ABE">
        <w:rPr>
          <w:rFonts w:ascii="Arial" w:hAnsi="Arial" w:cs="Arial"/>
          <w:iCs/>
          <w:sz w:val="22"/>
          <w:szCs w:val="22"/>
        </w:rPr>
        <w:t>6</w:t>
      </w:r>
      <w:r w:rsidR="005F4517">
        <w:rPr>
          <w:rFonts w:ascii="Arial" w:hAnsi="Arial" w:cs="Arial"/>
          <w:iCs/>
          <w:sz w:val="22"/>
          <w:szCs w:val="22"/>
        </w:rPr>
        <w:t>)</w:t>
      </w:r>
      <w:r>
        <w:rPr>
          <w:rFonts w:ascii="Arial" w:hAnsi="Arial" w:cs="Arial"/>
          <w:iCs/>
          <w:sz w:val="22"/>
          <w:szCs w:val="22"/>
        </w:rPr>
        <w:t xml:space="preserve"> </w:t>
      </w:r>
    </w:p>
    <w:p w14:paraId="4F8F5A6B" w14:textId="77777777" w:rsidR="007E6421" w:rsidRDefault="007E6421" w:rsidP="007E6421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</w:p>
    <w:p w14:paraId="77B715E5" w14:textId="0F66671C" w:rsidR="00121CBF" w:rsidRDefault="00121CBF" w:rsidP="00121CBF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4755F5">
        <w:rPr>
          <w:rFonts w:ascii="Arial" w:hAnsi="Arial" w:cs="Arial"/>
          <w:b/>
          <w:u w:val="single"/>
        </w:rPr>
        <w:t>8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="004755F5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45CFFBFC" w14:textId="3AA05960" w:rsidR="00121CBF" w:rsidRPr="00C83AE8" w:rsidRDefault="00121CBF" w:rsidP="00121CBF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>schvaluj</w:t>
      </w:r>
      <w:r w:rsidR="005D4D5F">
        <w:rPr>
          <w:rFonts w:ascii="Arial" w:hAnsi="Arial" w:cs="Arial"/>
          <w:b/>
          <w:i/>
        </w:rPr>
        <w:t>e</w:t>
      </w:r>
      <w:r w:rsidR="004755F5">
        <w:rPr>
          <w:rFonts w:ascii="Arial" w:hAnsi="Arial" w:cs="Arial"/>
          <w:b/>
          <w:i/>
        </w:rPr>
        <w:t xml:space="preserve"> Obecně závaznou vyhlášku o stanovení poplatku za užívání veřejného prostranství</w:t>
      </w:r>
      <w:r>
        <w:rPr>
          <w:rFonts w:ascii="Arial" w:hAnsi="Arial" w:cs="Arial"/>
          <w:b/>
          <w:i/>
        </w:rPr>
        <w:t xml:space="preserve">. </w:t>
      </w:r>
    </w:p>
    <w:p w14:paraId="5702CDE2" w14:textId="572213A6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4755F5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72E58B78" w14:textId="668E5F08" w:rsidR="007E6421" w:rsidRDefault="00121CBF" w:rsidP="007E6421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4755F5"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4755F5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10B1058A" w14:textId="77777777" w:rsidR="00A21D38" w:rsidRDefault="00A21D38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1BCF7D1" w14:textId="77777777" w:rsidR="00A21D38" w:rsidRDefault="00A21D38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2A3EFB1" w14:textId="77777777" w:rsidR="00A21D38" w:rsidRDefault="00A21D38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8E41F1D" w14:textId="77777777" w:rsidR="00A21D38" w:rsidRDefault="00A21D38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8D086FD" w14:textId="77777777" w:rsidR="00A21D38" w:rsidRDefault="00A21D38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6D37618" w14:textId="77777777" w:rsidR="0041592C" w:rsidRDefault="0041592C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466219B" w14:textId="37E2E762" w:rsidR="004E56C5" w:rsidRPr="000F30D9" w:rsidRDefault="004E56C5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7E6421">
        <w:rPr>
          <w:rFonts w:ascii="Arial" w:hAnsi="Arial" w:cs="Arial"/>
          <w:color w:val="FF0000"/>
          <w:u w:val="single"/>
        </w:rPr>
        <w:t>11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70241EE" w14:textId="2B50DAEA" w:rsidR="0000715A" w:rsidRDefault="004755F5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Dotace na sociální služby v ORP Židlochovice</w:t>
      </w:r>
    </w:p>
    <w:p w14:paraId="6137490B" w14:textId="41B25F06" w:rsidR="00121CBF" w:rsidRDefault="00121CBF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7E6421">
        <w:rPr>
          <w:rFonts w:ascii="Arial" w:hAnsi="Arial" w:cs="Arial"/>
          <w:iCs/>
          <w:sz w:val="22"/>
          <w:szCs w:val="22"/>
        </w:rPr>
        <w:t>Starosta seznámil zastupitele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="004755F5">
        <w:rPr>
          <w:rFonts w:ascii="Arial" w:hAnsi="Arial" w:cs="Arial"/>
          <w:iCs/>
          <w:sz w:val="22"/>
          <w:szCs w:val="22"/>
        </w:rPr>
        <w:t xml:space="preserve">s kalkulací dotace na sociální služby v ORP Židlochovice. Celková částka dotace činí 55 520 Kč. </w:t>
      </w:r>
      <w:r w:rsidR="009F6FA6">
        <w:rPr>
          <w:rFonts w:ascii="Arial" w:hAnsi="Arial" w:cs="Arial"/>
          <w:iCs/>
          <w:sz w:val="22"/>
          <w:szCs w:val="22"/>
        </w:rPr>
        <w:t xml:space="preserve">Zastupitelé </w:t>
      </w:r>
      <w:r w:rsidR="00633DA0">
        <w:rPr>
          <w:rFonts w:ascii="Arial" w:hAnsi="Arial" w:cs="Arial"/>
          <w:iCs/>
          <w:sz w:val="22"/>
          <w:szCs w:val="22"/>
        </w:rPr>
        <w:t xml:space="preserve">o žádosti </w:t>
      </w:r>
      <w:r w:rsidR="009F6FA6">
        <w:rPr>
          <w:rFonts w:ascii="Arial" w:hAnsi="Arial" w:cs="Arial"/>
          <w:iCs/>
          <w:sz w:val="22"/>
          <w:szCs w:val="22"/>
        </w:rPr>
        <w:t xml:space="preserve">diskutovali a požadují podrobnou kalkulaci položky sociální rehabilitace Práh Jižní Morava. </w:t>
      </w:r>
    </w:p>
    <w:p w14:paraId="5A54EBB7" w14:textId="77777777" w:rsidR="005E56C4" w:rsidRDefault="005E56C4" w:rsidP="005E56C4">
      <w:pPr>
        <w:pStyle w:val="Standard"/>
        <w:spacing w:after="0" w:line="100" w:lineRule="atLeast"/>
        <w:rPr>
          <w:rFonts w:ascii="Arial" w:hAnsi="Arial" w:cs="Arial"/>
        </w:rPr>
      </w:pPr>
    </w:p>
    <w:p w14:paraId="06E3B06A" w14:textId="72F4500E" w:rsidR="005E56C4" w:rsidRDefault="005E56C4" w:rsidP="005E56C4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9F6FA6">
        <w:rPr>
          <w:rFonts w:ascii="Arial" w:hAnsi="Arial" w:cs="Arial"/>
          <w:b/>
          <w:u w:val="single"/>
        </w:rPr>
        <w:t>9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="009F6FA6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15915C83" w14:textId="5A4F09CA" w:rsidR="005E56C4" w:rsidRPr="005E56C4" w:rsidRDefault="005E56C4" w:rsidP="005E56C4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 w:rsidRPr="005E56C4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Zastupitelstvo městyse Medlov </w:t>
      </w:r>
      <w:r w:rsidR="009F6FA6">
        <w:rPr>
          <w:rFonts w:ascii="Arial" w:eastAsia="Calibri" w:hAnsi="Arial" w:cs="Arial"/>
          <w:b/>
          <w:i/>
          <w:sz w:val="22"/>
          <w:szCs w:val="22"/>
          <w:lang w:bidi="ar-SA"/>
        </w:rPr>
        <w:t>ne</w:t>
      </w:r>
      <w:r w:rsidR="00121CBF">
        <w:rPr>
          <w:rFonts w:ascii="Arial" w:eastAsia="Calibri" w:hAnsi="Arial" w:cs="Arial"/>
          <w:b/>
          <w:i/>
          <w:sz w:val="22"/>
          <w:szCs w:val="22"/>
          <w:lang w:bidi="ar-SA"/>
        </w:rPr>
        <w:t>souhlasí s</w:t>
      </w:r>
      <w:r w:rsidR="009F6FA6">
        <w:rPr>
          <w:rFonts w:ascii="Arial" w:eastAsia="Calibri" w:hAnsi="Arial" w:cs="Arial"/>
          <w:b/>
          <w:i/>
          <w:sz w:val="22"/>
          <w:szCs w:val="22"/>
          <w:lang w:bidi="ar-SA"/>
        </w:rPr>
        <w:t xml:space="preserve"> žádostí o dotaci na sociální služby v ORP Židlochovice a požaduje podrobnou kalkulaci položky „sociální rehabilitace Práh Jižní Morava“. </w:t>
      </w:r>
    </w:p>
    <w:p w14:paraId="02821C14" w14:textId="77777777" w:rsidR="005E56C4" w:rsidRPr="005E56C4" w:rsidRDefault="005E56C4" w:rsidP="005E56C4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  <w:lang w:bidi="ar-SA"/>
        </w:rPr>
      </w:pPr>
    </w:p>
    <w:p w14:paraId="547BE436" w14:textId="5D092277" w:rsidR="005E56C4" w:rsidRPr="000F30D9" w:rsidRDefault="005E56C4" w:rsidP="005E56C4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9F6FA6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53399940" w14:textId="2E621264" w:rsidR="00C076F1" w:rsidRDefault="005E56C4" w:rsidP="00121CBF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9F6FA6"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9F6FA6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36860D8" w14:textId="77777777" w:rsidR="00633DA0" w:rsidRPr="00121CBF" w:rsidRDefault="00633DA0" w:rsidP="00121CBF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</w:p>
    <w:p w14:paraId="09A138C3" w14:textId="66B2308C" w:rsidR="008E6F34" w:rsidRDefault="008E6F34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 xml:space="preserve">Bod č. </w:t>
      </w:r>
      <w:r w:rsidR="007E6421">
        <w:rPr>
          <w:rFonts w:ascii="Arial" w:hAnsi="Arial" w:cs="Arial"/>
          <w:color w:val="FF0000"/>
          <w:u w:val="single"/>
        </w:rPr>
        <w:t>12</w:t>
      </w:r>
      <w:r>
        <w:rPr>
          <w:rFonts w:ascii="Arial" w:hAnsi="Arial" w:cs="Arial"/>
          <w:color w:val="FF0000"/>
          <w:u w:val="single"/>
        </w:rPr>
        <w:t>:</w:t>
      </w:r>
    </w:p>
    <w:p w14:paraId="5CFD533C" w14:textId="12A0C62A" w:rsidR="00121CBF" w:rsidRDefault="009F6FA6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Výpověď smlouvy AVE, s.r.o.</w:t>
      </w:r>
    </w:p>
    <w:p w14:paraId="6C35652A" w14:textId="7F6EEAF8" w:rsidR="00121CBF" w:rsidRDefault="00121CBF" w:rsidP="008E6F34">
      <w:pPr>
        <w:pStyle w:val="Standard"/>
        <w:spacing w:after="0" w:line="100" w:lineRule="atLeast"/>
        <w:ind w:left="708"/>
        <w:rPr>
          <w:rFonts w:ascii="Arial" w:hAnsi="Arial" w:cs="Arial"/>
          <w:iCs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</w:t>
      </w:r>
      <w:r w:rsidR="009F6FA6">
        <w:rPr>
          <w:rFonts w:ascii="Arial" w:hAnsi="Arial" w:cs="Arial"/>
          <w:iCs/>
        </w:rPr>
        <w:t xml:space="preserve"> nabídkou firmy KTS Ekologie s.r.o. na zajištění svozu odpadu v obci. </w:t>
      </w:r>
      <w:r w:rsidR="0063268A">
        <w:rPr>
          <w:rFonts w:ascii="Arial" w:hAnsi="Arial" w:cs="Arial"/>
          <w:iCs/>
        </w:rPr>
        <w:t>Na základě nabídky</w:t>
      </w:r>
      <w:r w:rsidR="00D44735">
        <w:rPr>
          <w:rFonts w:ascii="Arial" w:hAnsi="Arial" w:cs="Arial"/>
          <w:iCs/>
        </w:rPr>
        <w:t xml:space="preserve"> s výhodnější cenou i budoucím zajištěním </w:t>
      </w:r>
      <w:proofErr w:type="spellStart"/>
      <w:r w:rsidR="00D44735">
        <w:rPr>
          <w:rFonts w:ascii="Arial" w:hAnsi="Arial" w:cs="Arial"/>
          <w:iCs/>
        </w:rPr>
        <w:t>door</w:t>
      </w:r>
      <w:proofErr w:type="spellEnd"/>
      <w:r w:rsidR="00D44735">
        <w:rPr>
          <w:rFonts w:ascii="Arial" w:hAnsi="Arial" w:cs="Arial"/>
          <w:iCs/>
        </w:rPr>
        <w:t>-to-</w:t>
      </w:r>
      <w:proofErr w:type="spellStart"/>
      <w:r w:rsidR="00D44735">
        <w:rPr>
          <w:rFonts w:ascii="Arial" w:hAnsi="Arial" w:cs="Arial"/>
          <w:iCs/>
        </w:rPr>
        <w:t>door</w:t>
      </w:r>
      <w:proofErr w:type="spellEnd"/>
      <w:r w:rsidR="00D44735">
        <w:rPr>
          <w:rFonts w:ascii="Arial" w:hAnsi="Arial" w:cs="Arial"/>
          <w:iCs/>
        </w:rPr>
        <w:t xml:space="preserve"> svo</w:t>
      </w:r>
      <w:r w:rsidR="00633DA0">
        <w:rPr>
          <w:rFonts w:ascii="Arial" w:hAnsi="Arial" w:cs="Arial"/>
          <w:iCs/>
        </w:rPr>
        <w:t>zu</w:t>
      </w:r>
      <w:r w:rsidR="0063268A">
        <w:rPr>
          <w:rFonts w:ascii="Arial" w:hAnsi="Arial" w:cs="Arial"/>
          <w:iCs/>
        </w:rPr>
        <w:t xml:space="preserve"> zastupitelé diskutovali o výpovědi smlouvy se společností AVE, s.r.o.</w:t>
      </w:r>
    </w:p>
    <w:p w14:paraId="2E061FB0" w14:textId="77777777" w:rsidR="00121CBF" w:rsidRDefault="00121CBF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28DA1B4" w14:textId="5D391DD5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D44735">
        <w:rPr>
          <w:rFonts w:ascii="Arial" w:hAnsi="Arial" w:cs="Arial"/>
          <w:b/>
          <w:u w:val="single"/>
        </w:rPr>
        <w:t>10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="00D44735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E8168CE" w14:textId="16B39C53" w:rsidR="00121CBF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C076F1">
        <w:rPr>
          <w:rFonts w:ascii="Arial" w:eastAsia="Calibri" w:hAnsi="Arial" w:cs="Arial"/>
          <w:b/>
          <w:i/>
          <w:sz w:val="22"/>
          <w:szCs w:val="22"/>
        </w:rPr>
        <w:t xml:space="preserve">Zastupitelstvo městyse Medlov </w:t>
      </w:r>
      <w:r>
        <w:rPr>
          <w:rFonts w:ascii="Arial" w:eastAsia="Calibri" w:hAnsi="Arial" w:cs="Arial"/>
          <w:b/>
          <w:i/>
          <w:sz w:val="22"/>
          <w:szCs w:val="22"/>
        </w:rPr>
        <w:t>souhlasí s</w:t>
      </w:r>
      <w:r w:rsidR="00D44735">
        <w:rPr>
          <w:rFonts w:ascii="Arial" w:eastAsia="Calibri" w:hAnsi="Arial" w:cs="Arial"/>
          <w:b/>
          <w:i/>
          <w:sz w:val="22"/>
          <w:szCs w:val="22"/>
        </w:rPr>
        <w:t> výpovědí smlouvy společnosti AVE, s.r.o.</w:t>
      </w:r>
      <w:r w:rsidR="00A21D38">
        <w:rPr>
          <w:rFonts w:ascii="Arial" w:eastAsia="Calibri" w:hAnsi="Arial" w:cs="Arial"/>
          <w:b/>
          <w:i/>
          <w:sz w:val="22"/>
          <w:szCs w:val="22"/>
        </w:rPr>
        <w:t xml:space="preserve"> a pověřuje starostu o podání výpovědi k 30.6.2022.</w:t>
      </w:r>
    </w:p>
    <w:p w14:paraId="759E8EAF" w14:textId="77777777" w:rsidR="00121CBF" w:rsidRPr="00C076F1" w:rsidRDefault="00121CBF" w:rsidP="00121CBF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5ED4C67C" w14:textId="4C52A1BF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D44735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3CF6714" w14:textId="733A6A63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D44735">
        <w:rPr>
          <w:rFonts w:ascii="Arial" w:hAnsi="Arial" w:cs="Arial"/>
          <w:b/>
          <w:color w:val="0070C0"/>
          <w:u w:val="single"/>
        </w:rPr>
        <w:t>10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D44735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6E2E8030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7425838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7751699" w14:textId="08F8AE46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3:</w:t>
      </w:r>
    </w:p>
    <w:p w14:paraId="51F0B6F6" w14:textId="2739E7BD" w:rsidR="00121CBF" w:rsidRDefault="00D44735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Nájemní smlouva „Zázemí sportovců Medlov – Záměr o pronájmu</w:t>
      </w:r>
    </w:p>
    <w:p w14:paraId="730A0AD1" w14:textId="458ED5E2" w:rsidR="00121CBF" w:rsidRDefault="00121CBF" w:rsidP="00D4473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</w:t>
      </w:r>
      <w:r w:rsidR="00D44735">
        <w:rPr>
          <w:rFonts w:ascii="Arial" w:hAnsi="Arial" w:cs="Arial"/>
          <w:iCs/>
        </w:rPr>
        <w:t xml:space="preserve">se záměrem pronajmout zázemí sportovců Medlov a s návrhem smlouvy o pronájmu. </w:t>
      </w:r>
    </w:p>
    <w:p w14:paraId="2EFECCAC" w14:textId="77777777" w:rsidR="00D44735" w:rsidRPr="00D44735" w:rsidRDefault="00D44735" w:rsidP="00D4473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72BFC76" w14:textId="23105B64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</w:t>
      </w:r>
      <w:r w:rsidR="00D44735">
        <w:rPr>
          <w:rFonts w:ascii="Arial" w:hAnsi="Arial" w:cs="Arial"/>
          <w:b/>
          <w:u w:val="single"/>
        </w:rPr>
        <w:t>1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="00D44735">
        <w:rPr>
          <w:rFonts w:ascii="Arial" w:hAnsi="Arial" w:cs="Arial"/>
          <w:b/>
          <w:u w:val="single"/>
        </w:rPr>
        <w:t>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94CFD2E" w14:textId="13B00EAE" w:rsidR="00121CBF" w:rsidRPr="00D44735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>souhlasí s</w:t>
      </w:r>
      <w:r w:rsidR="00D44735" w:rsidRPr="00D44735">
        <w:rPr>
          <w:rFonts w:ascii="Arial" w:hAnsi="Arial" w:cs="Arial"/>
          <w:b/>
          <w:i/>
        </w:rPr>
        <w:t xml:space="preserve">e zněním smlouvy o pronájmu zázemí </w:t>
      </w:r>
      <w:r w:rsidR="00D44735">
        <w:rPr>
          <w:rFonts w:ascii="Arial" w:hAnsi="Arial" w:cs="Arial"/>
          <w:b/>
          <w:i/>
        </w:rPr>
        <w:t xml:space="preserve">sportovců Medlov. </w:t>
      </w:r>
    </w:p>
    <w:p w14:paraId="3A12EBCD" w14:textId="77777777" w:rsidR="00121CBF" w:rsidRPr="00C076F1" w:rsidRDefault="00121CBF" w:rsidP="00121CBF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2ECE0E8" w14:textId="1FDAF6C2" w:rsidR="00121CBF" w:rsidRPr="000F30D9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D44735"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AF2296D" w14:textId="642FD8F0" w:rsidR="00121CBF" w:rsidRDefault="00121CBF" w:rsidP="00121CBF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</w:t>
      </w:r>
      <w:r w:rsidR="00D44735"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D44735">
        <w:rPr>
          <w:rFonts w:ascii="Arial" w:hAnsi="Arial" w:cs="Arial"/>
          <w:b/>
          <w:color w:val="0070C0"/>
          <w:u w:val="single"/>
        </w:rPr>
        <w:t>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01F8E76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2CCC5C9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F9076A2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09B6848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EE27430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3EEA570" w14:textId="77777777" w:rsidR="0041592C" w:rsidRDefault="0041592C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4B64F5B" w14:textId="10901E7F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4:</w:t>
      </w:r>
    </w:p>
    <w:p w14:paraId="110F4422" w14:textId="411FE65E" w:rsidR="00121CBF" w:rsidRDefault="005F6156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Smlouv</w:t>
      </w:r>
      <w:r w:rsidR="005415B7">
        <w:rPr>
          <w:rFonts w:ascii="Arial" w:hAnsi="Arial" w:cs="Arial"/>
          <w:color w:val="FF0000"/>
          <w:u w:val="single"/>
        </w:rPr>
        <w:t>y</w:t>
      </w:r>
      <w:r>
        <w:rPr>
          <w:rFonts w:ascii="Arial" w:hAnsi="Arial" w:cs="Arial"/>
          <w:color w:val="FF0000"/>
          <w:u w:val="single"/>
        </w:rPr>
        <w:t xml:space="preserve"> o využití obecního systému odpadového hospodářství </w:t>
      </w:r>
      <w:proofErr w:type="spellStart"/>
      <w:r>
        <w:rPr>
          <w:rFonts w:ascii="Arial" w:hAnsi="Arial" w:cs="Arial"/>
          <w:color w:val="FF0000"/>
          <w:u w:val="single"/>
        </w:rPr>
        <w:t>Asekol</w:t>
      </w:r>
      <w:proofErr w:type="spellEnd"/>
      <w:r>
        <w:rPr>
          <w:rFonts w:ascii="Arial" w:hAnsi="Arial" w:cs="Arial"/>
          <w:color w:val="FF0000"/>
          <w:u w:val="single"/>
        </w:rPr>
        <w:t xml:space="preserve">. </w:t>
      </w:r>
    </w:p>
    <w:p w14:paraId="3DBC1D21" w14:textId="4821BF71" w:rsidR="00121CBF" w:rsidRDefault="00121CBF" w:rsidP="00121CBF">
      <w:pPr>
        <w:pStyle w:val="Standard"/>
        <w:spacing w:line="100" w:lineRule="atLeast"/>
        <w:ind w:left="708"/>
        <w:rPr>
          <w:rFonts w:ascii="Arial" w:hAnsi="Arial" w:cs="Arial"/>
          <w:iCs/>
        </w:rPr>
      </w:pPr>
      <w:r w:rsidRPr="007E6421">
        <w:rPr>
          <w:rFonts w:ascii="Arial" w:hAnsi="Arial" w:cs="Arial"/>
          <w:iCs/>
        </w:rPr>
        <w:t>Starosta seznámil zastupitele</w:t>
      </w:r>
      <w:r>
        <w:rPr>
          <w:rFonts w:ascii="Arial" w:hAnsi="Arial" w:cs="Arial"/>
          <w:iCs/>
        </w:rPr>
        <w:t xml:space="preserve"> s</w:t>
      </w:r>
      <w:r w:rsidR="00633DA0">
        <w:rPr>
          <w:rFonts w:ascii="Arial" w:hAnsi="Arial" w:cs="Arial"/>
          <w:iCs/>
        </w:rPr>
        <w:t> návrh</w:t>
      </w:r>
      <w:r w:rsidR="00BD697B">
        <w:rPr>
          <w:rFonts w:ascii="Arial" w:hAnsi="Arial" w:cs="Arial"/>
          <w:iCs/>
        </w:rPr>
        <w:t>em</w:t>
      </w:r>
      <w:r w:rsidR="00633DA0">
        <w:rPr>
          <w:rFonts w:ascii="Arial" w:hAnsi="Arial" w:cs="Arial"/>
          <w:iCs/>
        </w:rPr>
        <w:t xml:space="preserve"> sml</w:t>
      </w:r>
      <w:r w:rsidR="005F4517">
        <w:rPr>
          <w:rFonts w:ascii="Arial" w:hAnsi="Arial" w:cs="Arial"/>
          <w:iCs/>
        </w:rPr>
        <w:t>o</w:t>
      </w:r>
      <w:r w:rsidR="00633DA0">
        <w:rPr>
          <w:rFonts w:ascii="Arial" w:hAnsi="Arial" w:cs="Arial"/>
          <w:iCs/>
        </w:rPr>
        <w:t>uv</w:t>
      </w:r>
      <w:r w:rsidR="00BD697B">
        <w:rPr>
          <w:rFonts w:ascii="Arial" w:hAnsi="Arial" w:cs="Arial"/>
          <w:iCs/>
        </w:rPr>
        <w:t>y</w:t>
      </w:r>
      <w:r w:rsidR="005F6156">
        <w:rPr>
          <w:rFonts w:ascii="Arial" w:hAnsi="Arial" w:cs="Arial"/>
          <w:iCs/>
        </w:rPr>
        <w:t xml:space="preserve"> o využití obecního systému odpadového hospodářství </w:t>
      </w:r>
      <w:proofErr w:type="spellStart"/>
      <w:r w:rsidR="005F6156">
        <w:rPr>
          <w:rFonts w:ascii="Arial" w:hAnsi="Arial" w:cs="Arial"/>
          <w:iCs/>
        </w:rPr>
        <w:t>Asekol</w:t>
      </w:r>
      <w:proofErr w:type="spellEnd"/>
      <w:r w:rsidR="00BD697B">
        <w:rPr>
          <w:rFonts w:ascii="Arial" w:hAnsi="Arial" w:cs="Arial"/>
          <w:iCs/>
        </w:rPr>
        <w:t xml:space="preserve"> a smlouvy na zpětný odběr odpadních elektrozařízení a umístění stacionárního kontejneru.</w:t>
      </w:r>
      <w:r w:rsidR="005F6156">
        <w:rPr>
          <w:rFonts w:ascii="Arial" w:hAnsi="Arial" w:cs="Arial"/>
          <w:iCs/>
        </w:rPr>
        <w:t xml:space="preserve"> </w:t>
      </w:r>
    </w:p>
    <w:p w14:paraId="1570022D" w14:textId="2C4FF419" w:rsidR="005F6156" w:rsidRDefault="005F6156" w:rsidP="005F6156">
      <w:pPr>
        <w:pStyle w:val="Standard"/>
        <w:spacing w:line="100" w:lineRule="atLeast"/>
        <w:ind w:firstLine="708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2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05102A54" w14:textId="5B8EDC62" w:rsidR="005F6156" w:rsidRPr="00D44735" w:rsidRDefault="005F6156" w:rsidP="005F6156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>souhlasí s</w:t>
      </w:r>
      <w:r w:rsidRPr="00D44735">
        <w:rPr>
          <w:rFonts w:ascii="Arial" w:hAnsi="Arial" w:cs="Arial"/>
          <w:b/>
          <w:i/>
        </w:rPr>
        <w:t>e zněním sml</w:t>
      </w:r>
      <w:r w:rsidR="005415B7">
        <w:rPr>
          <w:rFonts w:ascii="Arial" w:hAnsi="Arial" w:cs="Arial"/>
          <w:b/>
          <w:i/>
        </w:rPr>
        <w:t>uv</w:t>
      </w:r>
      <w:r w:rsidRPr="00D44735">
        <w:rPr>
          <w:rFonts w:ascii="Arial" w:hAnsi="Arial" w:cs="Arial"/>
          <w:b/>
          <w:i/>
        </w:rPr>
        <w:t xml:space="preserve"> o </w:t>
      </w:r>
      <w:r>
        <w:rPr>
          <w:rFonts w:ascii="Arial" w:hAnsi="Arial" w:cs="Arial"/>
          <w:b/>
          <w:i/>
        </w:rPr>
        <w:t xml:space="preserve">využití obecního systému odpadového hospodářství </w:t>
      </w:r>
      <w:proofErr w:type="spellStart"/>
      <w:r>
        <w:rPr>
          <w:rFonts w:ascii="Arial" w:hAnsi="Arial" w:cs="Arial"/>
          <w:b/>
          <w:i/>
        </w:rPr>
        <w:t>Aseko</w:t>
      </w:r>
      <w:r w:rsidR="005415B7">
        <w:rPr>
          <w:rFonts w:ascii="Arial" w:hAnsi="Arial" w:cs="Arial"/>
          <w:b/>
          <w:i/>
        </w:rPr>
        <w:t>l</w:t>
      </w:r>
      <w:proofErr w:type="spellEnd"/>
      <w:r w:rsidR="005415B7">
        <w:rPr>
          <w:rFonts w:ascii="Arial" w:hAnsi="Arial" w:cs="Arial"/>
          <w:b/>
          <w:i/>
        </w:rPr>
        <w:t xml:space="preserve"> a pověřuje starostu jejich podpisem. </w:t>
      </w:r>
    </w:p>
    <w:p w14:paraId="583491E9" w14:textId="77777777" w:rsidR="005F6156" w:rsidRPr="00C076F1" w:rsidRDefault="005F6156" w:rsidP="005F6156">
      <w:pPr>
        <w:suppressAutoHyphens w:val="0"/>
        <w:autoSpaceDN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73CE76BA" w14:textId="77777777" w:rsidR="005F6156" w:rsidRPr="000F30D9" w:rsidRDefault="005F6156" w:rsidP="005F6156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52ADAAAA" w14:textId="125440E5" w:rsidR="005F6156" w:rsidRDefault="005F6156" w:rsidP="005F6156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2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A8B448A" w14:textId="4FCE431E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</w:t>
      </w:r>
      <w:r w:rsidR="005415B7">
        <w:rPr>
          <w:rFonts w:ascii="Arial" w:hAnsi="Arial" w:cs="Arial"/>
          <w:color w:val="FF0000"/>
          <w:u w:val="single"/>
        </w:rPr>
        <w:t>5</w:t>
      </w:r>
      <w:r>
        <w:rPr>
          <w:rFonts w:ascii="Arial" w:hAnsi="Arial" w:cs="Arial"/>
          <w:color w:val="FF0000"/>
          <w:u w:val="single"/>
        </w:rPr>
        <w:t>:</w:t>
      </w:r>
    </w:p>
    <w:p w14:paraId="0BD133E2" w14:textId="70E53ACD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Žádosti občanů</w:t>
      </w:r>
    </w:p>
    <w:p w14:paraId="250DC4C2" w14:textId="77777777" w:rsidR="00121CBF" w:rsidRDefault="00121CBF" w:rsidP="00121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69CB5A70" w14:textId="0F1808EB" w:rsidR="005415B7" w:rsidRDefault="005415B7" w:rsidP="005415B7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5415B7">
        <w:rPr>
          <w:rFonts w:ascii="Arial" w:eastAsia="Calibri" w:hAnsi="Arial" w:cs="Arial"/>
          <w:iCs/>
          <w:sz w:val="22"/>
          <w:szCs w:val="22"/>
        </w:rPr>
        <w:t>Manželé Šafářovi, bytem Medlov 254 – žádost o pronájem části pozemku 658/1 v </w:t>
      </w:r>
      <w:proofErr w:type="spellStart"/>
      <w:r w:rsidRPr="005415B7">
        <w:rPr>
          <w:rFonts w:ascii="Arial" w:eastAsia="Calibri" w:hAnsi="Arial" w:cs="Arial"/>
          <w:iCs/>
          <w:sz w:val="22"/>
          <w:szCs w:val="22"/>
        </w:rPr>
        <w:t>k.ú</w:t>
      </w:r>
      <w:proofErr w:type="spellEnd"/>
      <w:r w:rsidRPr="005415B7">
        <w:rPr>
          <w:rFonts w:ascii="Arial" w:eastAsia="Calibri" w:hAnsi="Arial" w:cs="Arial"/>
          <w:iCs/>
          <w:sz w:val="22"/>
          <w:szCs w:val="22"/>
        </w:rPr>
        <w:t>. Medlov.</w:t>
      </w:r>
      <w:r>
        <w:rPr>
          <w:rFonts w:ascii="Arial" w:eastAsia="Calibri" w:hAnsi="Arial" w:cs="Arial"/>
          <w:iCs/>
          <w:sz w:val="22"/>
          <w:szCs w:val="22"/>
        </w:rPr>
        <w:t xml:space="preserve"> Záměr pronájmu byl vyvěšen v řádném termínu na úřední desce. </w:t>
      </w:r>
    </w:p>
    <w:p w14:paraId="52DBC176" w14:textId="77777777" w:rsidR="005415B7" w:rsidRDefault="005415B7" w:rsidP="005415B7">
      <w:pPr>
        <w:pStyle w:val="Odstavecseseznamem"/>
        <w:suppressAutoHyphens w:val="0"/>
        <w:autoSpaceDN/>
        <w:spacing w:line="240" w:lineRule="auto"/>
        <w:ind w:left="1080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5DB777B8" w14:textId="454A548D" w:rsidR="005415B7" w:rsidRDefault="005415B7" w:rsidP="005415B7">
      <w:pPr>
        <w:pStyle w:val="Standard"/>
        <w:spacing w:line="100" w:lineRule="atLeast"/>
        <w:ind w:left="1080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3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278BB89" w14:textId="7210BD5A" w:rsidR="005415B7" w:rsidRPr="00D44735" w:rsidRDefault="005415B7" w:rsidP="005415B7">
      <w:pPr>
        <w:pStyle w:val="Standard"/>
        <w:spacing w:after="0" w:line="100" w:lineRule="atLeast"/>
        <w:ind w:left="1080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ouhlasí </w:t>
      </w:r>
      <w:r w:rsidR="0041592C">
        <w:rPr>
          <w:rFonts w:ascii="Arial" w:hAnsi="Arial" w:cs="Arial"/>
          <w:b/>
          <w:i/>
        </w:rPr>
        <w:t>s uzavřením nájemní smlouvy</w:t>
      </w:r>
      <w:r>
        <w:rPr>
          <w:rFonts w:ascii="Arial" w:hAnsi="Arial" w:cs="Arial"/>
          <w:b/>
          <w:i/>
        </w:rPr>
        <w:t xml:space="preserve"> </w:t>
      </w:r>
      <w:r w:rsidR="0041592C">
        <w:rPr>
          <w:rFonts w:ascii="Arial" w:hAnsi="Arial" w:cs="Arial"/>
          <w:b/>
          <w:i/>
        </w:rPr>
        <w:t xml:space="preserve">o </w:t>
      </w:r>
      <w:r>
        <w:rPr>
          <w:rFonts w:ascii="Arial" w:hAnsi="Arial" w:cs="Arial"/>
          <w:b/>
          <w:i/>
        </w:rPr>
        <w:t>pronájmu části pozemku 658/1</w:t>
      </w:r>
      <w:r w:rsidR="0041592C">
        <w:rPr>
          <w:rFonts w:ascii="Arial" w:hAnsi="Arial" w:cs="Arial"/>
          <w:b/>
          <w:i/>
        </w:rPr>
        <w:t xml:space="preserve"> o celkové výměře 263 m²</w:t>
      </w:r>
      <w:r>
        <w:rPr>
          <w:rFonts w:ascii="Arial" w:hAnsi="Arial" w:cs="Arial"/>
          <w:b/>
          <w:i/>
        </w:rPr>
        <w:t xml:space="preserve"> v </w:t>
      </w:r>
      <w:proofErr w:type="spellStart"/>
      <w:r>
        <w:rPr>
          <w:rFonts w:ascii="Arial" w:hAnsi="Arial" w:cs="Arial"/>
          <w:b/>
          <w:i/>
        </w:rPr>
        <w:t>k.ú</w:t>
      </w:r>
      <w:proofErr w:type="spellEnd"/>
      <w:r>
        <w:rPr>
          <w:rFonts w:ascii="Arial" w:hAnsi="Arial" w:cs="Arial"/>
          <w:b/>
          <w:i/>
        </w:rPr>
        <w:t>. Medlov</w:t>
      </w:r>
      <w:r w:rsidR="0041592C">
        <w:rPr>
          <w:rFonts w:ascii="Arial" w:hAnsi="Arial" w:cs="Arial"/>
          <w:b/>
          <w:i/>
        </w:rPr>
        <w:t xml:space="preserve"> pro manžele Šafářovi.</w:t>
      </w:r>
      <w:r>
        <w:rPr>
          <w:rFonts w:ascii="Arial" w:hAnsi="Arial" w:cs="Arial"/>
          <w:b/>
          <w:i/>
        </w:rPr>
        <w:t xml:space="preserve"> </w:t>
      </w:r>
    </w:p>
    <w:p w14:paraId="4CBF73F9" w14:textId="77777777" w:rsidR="005415B7" w:rsidRPr="005415B7" w:rsidRDefault="005415B7" w:rsidP="005415B7">
      <w:pPr>
        <w:pStyle w:val="Odstavecseseznamem"/>
        <w:suppressAutoHyphens w:val="0"/>
        <w:autoSpaceDN/>
        <w:ind w:left="1080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67D1054D" w14:textId="77777777" w:rsidR="005415B7" w:rsidRPr="000F30D9" w:rsidRDefault="005415B7" w:rsidP="005415B7">
      <w:pPr>
        <w:pStyle w:val="Standard"/>
        <w:spacing w:line="100" w:lineRule="atLeast"/>
        <w:ind w:left="1080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C9B5277" w14:textId="4F9A8A60" w:rsidR="005415B7" w:rsidRPr="00DB3F34" w:rsidRDefault="005415B7" w:rsidP="00DB3F34">
      <w:pPr>
        <w:pStyle w:val="Standard"/>
        <w:spacing w:line="100" w:lineRule="atLeast"/>
        <w:ind w:left="1080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3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D443C9C" w14:textId="77777777" w:rsidR="005415B7" w:rsidRPr="005415B7" w:rsidRDefault="005415B7" w:rsidP="005415B7">
      <w:pPr>
        <w:suppressAutoHyphens w:val="0"/>
        <w:autoSpaceDN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39596D54" w14:textId="44EC4BCF" w:rsidR="005415B7" w:rsidRDefault="005415B7" w:rsidP="005415B7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5415B7">
        <w:rPr>
          <w:rFonts w:ascii="Arial" w:eastAsia="Calibri" w:hAnsi="Arial" w:cs="Arial"/>
          <w:iCs/>
          <w:sz w:val="22"/>
          <w:szCs w:val="22"/>
        </w:rPr>
        <w:t>Manželé Kysilkovi, bytem Medlov 257 – žádost o pronájem části pozemku 658/1 v </w:t>
      </w:r>
      <w:proofErr w:type="spellStart"/>
      <w:r w:rsidRPr="005415B7">
        <w:rPr>
          <w:rFonts w:ascii="Arial" w:eastAsia="Calibri" w:hAnsi="Arial" w:cs="Arial"/>
          <w:iCs/>
          <w:sz w:val="22"/>
          <w:szCs w:val="22"/>
        </w:rPr>
        <w:t>k.ú</w:t>
      </w:r>
      <w:proofErr w:type="spellEnd"/>
      <w:r w:rsidRPr="005415B7">
        <w:rPr>
          <w:rFonts w:ascii="Arial" w:eastAsia="Calibri" w:hAnsi="Arial" w:cs="Arial"/>
          <w:iCs/>
          <w:sz w:val="22"/>
          <w:szCs w:val="22"/>
        </w:rPr>
        <w:t>. Medlov.</w:t>
      </w:r>
      <w:r w:rsidR="00DB3F34">
        <w:rPr>
          <w:rFonts w:ascii="Arial" w:eastAsia="Calibri" w:hAnsi="Arial" w:cs="Arial"/>
          <w:iCs/>
          <w:sz w:val="22"/>
          <w:szCs w:val="22"/>
        </w:rPr>
        <w:t xml:space="preserve"> Záměr pronájmu byl vyvěšen v řádném termínu na úřední desce.</w:t>
      </w:r>
    </w:p>
    <w:p w14:paraId="13E28C19" w14:textId="77777777" w:rsidR="00DB3F34" w:rsidRDefault="00DB3F34" w:rsidP="00DB3F34">
      <w:pPr>
        <w:pStyle w:val="Odstavecseseznamem"/>
        <w:suppressAutoHyphens w:val="0"/>
        <w:autoSpaceDN/>
        <w:spacing w:line="240" w:lineRule="auto"/>
        <w:ind w:left="1080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62BD5421" w14:textId="76BB66F4" w:rsidR="00DB3F34" w:rsidRDefault="00DB3F34" w:rsidP="00DB3F34">
      <w:pPr>
        <w:pStyle w:val="Standard"/>
        <w:spacing w:line="100" w:lineRule="atLeast"/>
        <w:ind w:left="1080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6BDF7A62" w14:textId="54D355EE" w:rsidR="0041592C" w:rsidRPr="00D44735" w:rsidRDefault="0041592C" w:rsidP="0041592C">
      <w:pPr>
        <w:pStyle w:val="Standard"/>
        <w:spacing w:after="0" w:line="100" w:lineRule="atLeast"/>
        <w:ind w:left="1080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>souhlasí s uzavřením nájemní smlouvy o pronájmu části pozemku 658/1 o celkové výměře 511 m² v </w:t>
      </w:r>
      <w:proofErr w:type="spellStart"/>
      <w:r>
        <w:rPr>
          <w:rFonts w:ascii="Arial" w:hAnsi="Arial" w:cs="Arial"/>
          <w:b/>
          <w:i/>
        </w:rPr>
        <w:t>k.ú</w:t>
      </w:r>
      <w:proofErr w:type="spellEnd"/>
      <w:r>
        <w:rPr>
          <w:rFonts w:ascii="Arial" w:hAnsi="Arial" w:cs="Arial"/>
          <w:b/>
          <w:i/>
        </w:rPr>
        <w:t xml:space="preserve">. Medlov pro manžele Kysilkovi. </w:t>
      </w:r>
    </w:p>
    <w:p w14:paraId="42EB8DF8" w14:textId="77777777" w:rsidR="0041592C" w:rsidRDefault="0041592C" w:rsidP="00DB3F34">
      <w:pPr>
        <w:pStyle w:val="Standard"/>
        <w:spacing w:line="100" w:lineRule="atLeast"/>
        <w:ind w:left="1080"/>
        <w:rPr>
          <w:rFonts w:ascii="Arial" w:hAnsi="Arial" w:cs="Arial"/>
          <w:b/>
        </w:rPr>
      </w:pPr>
    </w:p>
    <w:p w14:paraId="123717E2" w14:textId="7766EEFE" w:rsidR="00DB3F34" w:rsidRPr="000F30D9" w:rsidRDefault="00DB3F34" w:rsidP="00DB3F34">
      <w:pPr>
        <w:pStyle w:val="Standard"/>
        <w:spacing w:line="100" w:lineRule="atLeast"/>
        <w:ind w:left="1080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16FF7F24" w14:textId="0E6995EE" w:rsidR="00DB3F34" w:rsidRPr="00DB3F34" w:rsidRDefault="00DB3F34" w:rsidP="00DB3F34">
      <w:pPr>
        <w:pStyle w:val="Standard"/>
        <w:spacing w:line="100" w:lineRule="atLeast"/>
        <w:ind w:left="1080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6C405E9" w14:textId="6F5BC6C1" w:rsidR="005415B7" w:rsidRPr="00DB3F34" w:rsidRDefault="005415B7" w:rsidP="00DB3F34">
      <w:pPr>
        <w:pStyle w:val="Odstavecseseznamem"/>
        <w:numPr>
          <w:ilvl w:val="0"/>
          <w:numId w:val="18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  <w:r w:rsidRPr="005415B7">
        <w:rPr>
          <w:rFonts w:ascii="Arial" w:eastAsia="Calibri" w:hAnsi="Arial" w:cs="Arial"/>
          <w:iCs/>
          <w:sz w:val="22"/>
          <w:szCs w:val="22"/>
        </w:rPr>
        <w:t xml:space="preserve">SK Medlov </w:t>
      </w:r>
      <w:proofErr w:type="spellStart"/>
      <w:r w:rsidRPr="005415B7">
        <w:rPr>
          <w:rFonts w:ascii="Arial" w:eastAsia="Calibri" w:hAnsi="Arial" w:cs="Arial"/>
          <w:iCs/>
          <w:sz w:val="22"/>
          <w:szCs w:val="22"/>
        </w:rPr>
        <w:t>z.s</w:t>
      </w:r>
      <w:proofErr w:type="spellEnd"/>
      <w:r w:rsidRPr="005415B7">
        <w:rPr>
          <w:rFonts w:ascii="Arial" w:eastAsia="Calibri" w:hAnsi="Arial" w:cs="Arial"/>
          <w:iCs/>
          <w:sz w:val="22"/>
          <w:szCs w:val="22"/>
        </w:rPr>
        <w:t>. žádá o pronájem budovy č.p. 321 (</w:t>
      </w:r>
      <w:r w:rsidR="00DB3F34">
        <w:rPr>
          <w:rFonts w:ascii="Arial" w:eastAsia="Calibri" w:hAnsi="Arial" w:cs="Arial"/>
          <w:iCs/>
          <w:sz w:val="22"/>
          <w:szCs w:val="22"/>
        </w:rPr>
        <w:t>zázemí sportovců Medlov). Záměr pronájmu byl vyvěšen v řádném termínu na úřední desce.</w:t>
      </w:r>
    </w:p>
    <w:p w14:paraId="7BAB70D3" w14:textId="77777777" w:rsidR="00DB3F34" w:rsidRDefault="00DB3F34" w:rsidP="00DB3F34">
      <w:pPr>
        <w:pStyle w:val="Odstavecseseznamem"/>
        <w:suppressAutoHyphens w:val="0"/>
        <w:autoSpaceDN/>
        <w:spacing w:line="240" w:lineRule="auto"/>
        <w:ind w:left="1080"/>
        <w:contextualSpacing/>
        <w:textAlignment w:val="auto"/>
        <w:rPr>
          <w:rFonts w:ascii="Arial" w:eastAsia="Calibri" w:hAnsi="Arial" w:cs="Arial"/>
          <w:iCs/>
          <w:sz w:val="22"/>
          <w:szCs w:val="22"/>
        </w:rPr>
      </w:pPr>
    </w:p>
    <w:p w14:paraId="0BB94181" w14:textId="1974837B" w:rsidR="00DB3F34" w:rsidRDefault="00DB3F34" w:rsidP="00DB3F34">
      <w:pPr>
        <w:pStyle w:val="Standard"/>
        <w:spacing w:line="100" w:lineRule="atLeast"/>
        <w:ind w:left="1080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V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2</w:t>
      </w:r>
      <w:r w:rsidRPr="000F30D9">
        <w:rPr>
          <w:rFonts w:ascii="Arial" w:hAnsi="Arial" w:cs="Arial"/>
          <w:b/>
          <w:u w:val="single"/>
        </w:rPr>
        <w:t>:</w:t>
      </w:r>
    </w:p>
    <w:p w14:paraId="5D12984D" w14:textId="30ACE224" w:rsidR="00DB3F34" w:rsidRPr="00D44735" w:rsidRDefault="00DB3F34" w:rsidP="00DB3F34">
      <w:pPr>
        <w:pStyle w:val="Standard"/>
        <w:spacing w:after="0" w:line="100" w:lineRule="atLeast"/>
        <w:ind w:left="1080"/>
        <w:rPr>
          <w:rFonts w:ascii="Arial" w:hAnsi="Arial" w:cs="Arial"/>
          <w:b/>
          <w:i/>
        </w:rPr>
      </w:pPr>
      <w:r w:rsidRPr="00C076F1">
        <w:rPr>
          <w:rFonts w:ascii="Arial" w:hAnsi="Arial" w:cs="Arial"/>
          <w:b/>
          <w:i/>
        </w:rPr>
        <w:t xml:space="preserve">Zastupitelstvo městyse Medlov </w:t>
      </w:r>
      <w:r>
        <w:rPr>
          <w:rFonts w:ascii="Arial" w:hAnsi="Arial" w:cs="Arial"/>
          <w:b/>
          <w:i/>
        </w:rPr>
        <w:t xml:space="preserve">souhlasí </w:t>
      </w:r>
      <w:r w:rsidR="0041592C">
        <w:rPr>
          <w:rFonts w:ascii="Arial" w:hAnsi="Arial" w:cs="Arial"/>
          <w:b/>
          <w:i/>
        </w:rPr>
        <w:t>s uzavřením nájemní smlouvy o</w:t>
      </w:r>
      <w:r>
        <w:rPr>
          <w:rFonts w:ascii="Arial" w:hAnsi="Arial" w:cs="Arial"/>
          <w:b/>
          <w:i/>
        </w:rPr>
        <w:t xml:space="preserve"> pronájmu </w:t>
      </w:r>
      <w:r w:rsidR="0041592C">
        <w:rPr>
          <w:rFonts w:ascii="Arial" w:hAnsi="Arial" w:cs="Arial"/>
          <w:b/>
          <w:i/>
        </w:rPr>
        <w:t>budovy č.p. 321 „</w:t>
      </w:r>
      <w:r>
        <w:rPr>
          <w:rFonts w:ascii="Arial" w:hAnsi="Arial" w:cs="Arial"/>
          <w:b/>
          <w:i/>
        </w:rPr>
        <w:t>zázemí sportovců Medlov</w:t>
      </w:r>
      <w:r w:rsidR="0041592C">
        <w:rPr>
          <w:rFonts w:ascii="Arial" w:hAnsi="Arial" w:cs="Arial"/>
          <w:b/>
          <w:i/>
        </w:rPr>
        <w:t>“</w:t>
      </w:r>
      <w:r w:rsidR="00BD697B">
        <w:rPr>
          <w:rFonts w:ascii="Arial" w:hAnsi="Arial" w:cs="Arial"/>
          <w:b/>
          <w:i/>
        </w:rPr>
        <w:t xml:space="preserve"> s</w:t>
      </w:r>
      <w:r>
        <w:rPr>
          <w:rFonts w:ascii="Arial" w:hAnsi="Arial" w:cs="Arial"/>
          <w:b/>
          <w:i/>
        </w:rPr>
        <w:t xml:space="preserve"> SK Medlov </w:t>
      </w:r>
      <w:proofErr w:type="spellStart"/>
      <w:r>
        <w:rPr>
          <w:rFonts w:ascii="Arial" w:hAnsi="Arial" w:cs="Arial"/>
          <w:b/>
          <w:i/>
        </w:rPr>
        <w:t>z.s</w:t>
      </w:r>
      <w:proofErr w:type="spellEnd"/>
      <w:r>
        <w:rPr>
          <w:rFonts w:ascii="Arial" w:hAnsi="Arial" w:cs="Arial"/>
          <w:b/>
          <w:i/>
        </w:rPr>
        <w:t>.</w:t>
      </w:r>
    </w:p>
    <w:p w14:paraId="2D69A2C8" w14:textId="77777777" w:rsidR="00DB3F34" w:rsidRPr="005415B7" w:rsidRDefault="00DB3F34" w:rsidP="00DB3F34">
      <w:pPr>
        <w:pStyle w:val="Odstavecseseznamem"/>
        <w:suppressAutoHyphens w:val="0"/>
        <w:autoSpaceDN/>
        <w:ind w:left="1080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4896A035" w14:textId="77777777" w:rsidR="00DB3F34" w:rsidRPr="000F30D9" w:rsidRDefault="00DB3F34" w:rsidP="00DB3F34">
      <w:pPr>
        <w:pStyle w:val="Standard"/>
        <w:spacing w:line="100" w:lineRule="atLeast"/>
        <w:ind w:left="1080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9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558CEB04" w14:textId="03A98589" w:rsidR="00DB3F34" w:rsidRPr="00DB3F34" w:rsidRDefault="00DB3F34" w:rsidP="00DB3F34">
      <w:pPr>
        <w:pStyle w:val="Standard"/>
        <w:spacing w:line="100" w:lineRule="atLeast"/>
        <w:ind w:left="1080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lastRenderedPageBreak/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V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2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719E5772" w14:textId="77777777" w:rsidR="00121CBF" w:rsidRDefault="00121CBF" w:rsidP="00DB3F34">
      <w:pPr>
        <w:pStyle w:val="Standard"/>
        <w:spacing w:after="0" w:line="100" w:lineRule="atLeast"/>
        <w:rPr>
          <w:rFonts w:ascii="Arial" w:hAnsi="Arial" w:cs="Arial"/>
          <w:color w:val="FF0000"/>
          <w:u w:val="single"/>
        </w:rPr>
      </w:pPr>
    </w:p>
    <w:p w14:paraId="14082137" w14:textId="78E9D65C" w:rsidR="00121CBF" w:rsidRDefault="00121CBF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Bod č. 1</w:t>
      </w:r>
      <w:r w:rsidR="00DB3F34">
        <w:rPr>
          <w:rFonts w:ascii="Arial" w:eastAsia="Calibri" w:hAnsi="Arial" w:cs="Arial"/>
          <w:color w:val="FF0000"/>
          <w:sz w:val="22"/>
          <w:szCs w:val="22"/>
          <w:u w:val="single"/>
        </w:rPr>
        <w:t>6</w:t>
      </w:r>
    </w:p>
    <w:p w14:paraId="090B45F8" w14:textId="735EB9BB" w:rsidR="008E6F34" w:rsidRDefault="008E6F34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ůzné</w:t>
      </w:r>
    </w:p>
    <w:p w14:paraId="1FD7B38B" w14:textId="407F61DE" w:rsidR="00DB3F34" w:rsidRDefault="00DB3F34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Dotace na křižovatku nebyla schválena</w:t>
      </w:r>
    </w:p>
    <w:p w14:paraId="2DB9A999" w14:textId="15780AC0" w:rsidR="00DB3F34" w:rsidRDefault="00DB3F34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Dotace na herní prvky na hřiště nebyla rovněž schválena</w:t>
      </w:r>
    </w:p>
    <w:p w14:paraId="0F35D5E0" w14:textId="77777777" w:rsidR="00DB3F34" w:rsidRDefault="00DB3F34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Nákup </w:t>
      </w:r>
      <w:proofErr w:type="spellStart"/>
      <w:r>
        <w:rPr>
          <w:rFonts w:ascii="Arial" w:hAnsi="Arial" w:cs="Arial"/>
          <w:iCs/>
        </w:rPr>
        <w:t>rideru</w:t>
      </w:r>
      <w:proofErr w:type="spellEnd"/>
    </w:p>
    <w:p w14:paraId="583DA07F" w14:textId="77777777" w:rsidR="00DB3F34" w:rsidRDefault="00DB3F34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edlov sobě</w:t>
      </w:r>
    </w:p>
    <w:p w14:paraId="26039963" w14:textId="3389CA05" w:rsidR="00E57632" w:rsidRDefault="00B07A3F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Bartolomějské hody</w:t>
      </w:r>
      <w:r w:rsidR="00DB3F34">
        <w:rPr>
          <w:rFonts w:ascii="Arial" w:hAnsi="Arial" w:cs="Arial"/>
          <w:iCs/>
        </w:rPr>
        <w:t xml:space="preserve"> </w:t>
      </w:r>
    </w:p>
    <w:p w14:paraId="4817F882" w14:textId="497164BA" w:rsidR="00E7516A" w:rsidRDefault="00E7516A" w:rsidP="005E56C4">
      <w:pPr>
        <w:pStyle w:val="Standard"/>
        <w:numPr>
          <w:ilvl w:val="0"/>
          <w:numId w:val="14"/>
        </w:numPr>
        <w:spacing w:after="0" w:line="100" w:lineRule="atLeast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rojekt revitalizace jezera</w:t>
      </w:r>
    </w:p>
    <w:p w14:paraId="6F433754" w14:textId="77777777" w:rsidR="00121CBF" w:rsidRDefault="00121CBF" w:rsidP="00121CBF">
      <w:pPr>
        <w:pStyle w:val="Standard"/>
        <w:spacing w:after="0" w:line="100" w:lineRule="atLeast"/>
        <w:ind w:left="1428"/>
        <w:jc w:val="both"/>
        <w:rPr>
          <w:rFonts w:ascii="Arial" w:hAnsi="Arial" w:cs="Arial"/>
          <w:iCs/>
        </w:rPr>
      </w:pPr>
    </w:p>
    <w:p w14:paraId="3FD7CD88" w14:textId="77777777" w:rsidR="00C076F1" w:rsidRPr="00C076F1" w:rsidRDefault="00C076F1" w:rsidP="00C076F1">
      <w:pPr>
        <w:pStyle w:val="Standard"/>
        <w:spacing w:after="0" w:line="100" w:lineRule="atLeast"/>
        <w:jc w:val="both"/>
        <w:rPr>
          <w:rFonts w:ascii="Arial" w:hAnsi="Arial" w:cs="Arial"/>
          <w:iCs/>
        </w:rPr>
      </w:pPr>
    </w:p>
    <w:p w14:paraId="0D7A64B2" w14:textId="27AC3523" w:rsidR="007E6421" w:rsidRDefault="007E6421" w:rsidP="007E6421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</w:t>
      </w:r>
      <w:r w:rsidR="00DB3F34">
        <w:rPr>
          <w:rFonts w:ascii="Arial" w:hAnsi="Arial" w:cs="Arial"/>
          <w:color w:val="FF0000"/>
          <w:u w:val="single"/>
        </w:rPr>
        <w:t>7</w:t>
      </w:r>
      <w:r>
        <w:rPr>
          <w:rFonts w:ascii="Arial" w:hAnsi="Arial" w:cs="Arial"/>
          <w:color w:val="FF0000"/>
          <w:u w:val="single"/>
        </w:rPr>
        <w:t>:</w:t>
      </w:r>
    </w:p>
    <w:p w14:paraId="3E2CB8A7" w14:textId="4DA74B61" w:rsidR="002C004A" w:rsidRPr="000F30D9" w:rsidRDefault="002C004A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Závěr</w:t>
      </w:r>
    </w:p>
    <w:p w14:paraId="76A63B75" w14:textId="0F0D4BE4" w:rsidR="00051FBE" w:rsidRPr="000F30D9" w:rsidRDefault="002C004A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 w:rsidRPr="000F30D9">
        <w:rPr>
          <w:rFonts w:ascii="Arial" w:hAnsi="Arial" w:cs="Arial"/>
          <w:iCs/>
        </w:rPr>
        <w:t xml:space="preserve">Starosta poděkoval zastupitelům </w:t>
      </w:r>
      <w:r w:rsidR="00A0081C">
        <w:rPr>
          <w:rFonts w:ascii="Arial" w:hAnsi="Arial" w:cs="Arial"/>
          <w:iCs/>
        </w:rPr>
        <w:t>za</w:t>
      </w:r>
      <w:r w:rsidR="00E124B5">
        <w:rPr>
          <w:rFonts w:ascii="Arial" w:hAnsi="Arial" w:cs="Arial"/>
          <w:iCs/>
        </w:rPr>
        <w:t xml:space="preserve"> účast a ukončil jednání </w:t>
      </w:r>
      <w:r w:rsidR="007D66CC">
        <w:rPr>
          <w:rFonts w:ascii="Arial" w:hAnsi="Arial" w:cs="Arial"/>
          <w:iCs/>
        </w:rPr>
        <w:t>v</w:t>
      </w:r>
      <w:r w:rsidR="009B3794">
        <w:rPr>
          <w:rFonts w:ascii="Arial" w:hAnsi="Arial" w:cs="Arial"/>
          <w:iCs/>
        </w:rPr>
        <w:t>e 20:00</w:t>
      </w:r>
      <w:r w:rsidRPr="000F30D9">
        <w:rPr>
          <w:rFonts w:ascii="Arial" w:hAnsi="Arial" w:cs="Arial"/>
          <w:iCs/>
        </w:rPr>
        <w:t>.</w:t>
      </w:r>
      <w:r w:rsidR="00F06963" w:rsidRPr="000F30D9">
        <w:rPr>
          <w:rFonts w:ascii="Arial" w:hAnsi="Arial" w:cs="Arial"/>
          <w:iCs/>
        </w:rPr>
        <w:t xml:space="preserve"> Další j</w:t>
      </w:r>
      <w:r w:rsidR="00567948">
        <w:rPr>
          <w:rFonts w:ascii="Arial" w:hAnsi="Arial" w:cs="Arial"/>
          <w:iCs/>
        </w:rPr>
        <w:t>edná</w:t>
      </w:r>
      <w:r w:rsidR="00313C5B">
        <w:rPr>
          <w:rFonts w:ascii="Arial" w:hAnsi="Arial" w:cs="Arial"/>
          <w:iCs/>
        </w:rPr>
        <w:t>ní zastupitelstva proběhne</w:t>
      </w:r>
      <w:r w:rsidR="00182158">
        <w:rPr>
          <w:rFonts w:ascii="Arial" w:hAnsi="Arial" w:cs="Arial"/>
          <w:iCs/>
        </w:rPr>
        <w:t xml:space="preserve"> </w:t>
      </w:r>
      <w:r w:rsidR="00B07A3F">
        <w:rPr>
          <w:rFonts w:ascii="Arial" w:hAnsi="Arial" w:cs="Arial"/>
          <w:iCs/>
        </w:rPr>
        <w:t>15. 8</w:t>
      </w:r>
      <w:r w:rsidR="00121CBF">
        <w:rPr>
          <w:rFonts w:ascii="Arial" w:hAnsi="Arial" w:cs="Arial"/>
          <w:iCs/>
        </w:rPr>
        <w:t>.</w:t>
      </w:r>
      <w:r w:rsidR="00313C5B">
        <w:rPr>
          <w:rFonts w:ascii="Arial" w:hAnsi="Arial" w:cs="Arial"/>
          <w:iCs/>
        </w:rPr>
        <w:t xml:space="preserve"> </w:t>
      </w:r>
      <w:r w:rsidR="003B4B68" w:rsidRPr="003B4B68">
        <w:rPr>
          <w:rFonts w:ascii="Arial" w:hAnsi="Arial" w:cs="Arial"/>
          <w:iCs/>
        </w:rPr>
        <w:t>2022</w:t>
      </w:r>
      <w:r w:rsidR="00B13115" w:rsidRPr="003B4B68">
        <w:rPr>
          <w:rFonts w:ascii="Arial" w:hAnsi="Arial" w:cs="Arial"/>
          <w:iCs/>
        </w:rPr>
        <w:t>.</w:t>
      </w:r>
    </w:p>
    <w:p w14:paraId="38275A7C" w14:textId="77777777" w:rsidR="00E57632" w:rsidRDefault="00E57632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575B49B1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4680FBD2" w14:textId="4F9817CB" w:rsidR="005D4D5F" w:rsidRDefault="00BD697B" w:rsidP="005D4D5F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tové opatření č.5/2022</w:t>
      </w:r>
    </w:p>
    <w:p w14:paraId="18D599D8" w14:textId="0FD8DB1F" w:rsidR="004B2ABE" w:rsidRDefault="004B2ABE" w:rsidP="005D4D5F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mlouva o zřízení VB</w:t>
      </w:r>
    </w:p>
    <w:p w14:paraId="0D5AF23B" w14:textId="303B3AD4" w:rsidR="004B2ABE" w:rsidRDefault="004B2ABE" w:rsidP="005D4D5F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ZV o stanovení školského obvodu</w:t>
      </w:r>
    </w:p>
    <w:p w14:paraId="7410904F" w14:textId="4BF214A1" w:rsidR="004B2ABE" w:rsidRPr="005D4D5F" w:rsidRDefault="004B2ABE" w:rsidP="005D4D5F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ZV o stanovení poplatku za užívání veřejného prostranství</w:t>
      </w:r>
    </w:p>
    <w:p w14:paraId="5670F557" w14:textId="77777777" w:rsidR="005D4D5F" w:rsidRDefault="005D4D5F" w:rsidP="005D4D5F">
      <w:pPr>
        <w:pStyle w:val="Odstavecseseznamem"/>
        <w:ind w:left="709"/>
        <w:rPr>
          <w:rFonts w:ascii="Arial" w:hAnsi="Arial" w:cs="Arial"/>
          <w:sz w:val="22"/>
          <w:szCs w:val="22"/>
        </w:rPr>
      </w:pPr>
    </w:p>
    <w:p w14:paraId="0C12E6B5" w14:textId="77777777" w:rsidR="009B3794" w:rsidRDefault="009B3794" w:rsidP="009B3794">
      <w:pPr>
        <w:pStyle w:val="Odstavecseseznamem"/>
        <w:ind w:left="709"/>
        <w:rPr>
          <w:rFonts w:ascii="Arial" w:hAnsi="Arial" w:cs="Arial"/>
          <w:sz w:val="22"/>
          <w:szCs w:val="22"/>
        </w:rPr>
      </w:pP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0151A093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E7516A">
        <w:rPr>
          <w:rFonts w:ascii="Arial" w:hAnsi="Arial" w:cs="Arial"/>
        </w:rPr>
        <w:t>27. 6</w:t>
      </w:r>
      <w:r w:rsidR="000C681D">
        <w:rPr>
          <w:rFonts w:ascii="Arial" w:hAnsi="Arial" w:cs="Arial"/>
        </w:rPr>
        <w:t>. 202</w:t>
      </w:r>
      <w:r w:rsidR="00C076F1">
        <w:rPr>
          <w:rFonts w:ascii="Arial" w:hAnsi="Arial" w:cs="Arial"/>
        </w:rPr>
        <w:t>2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>Ověřovatelé:  …</w:t>
      </w:r>
      <w:proofErr w:type="gramEnd"/>
      <w:r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91722" w14:textId="77777777" w:rsidR="004D0B91" w:rsidRDefault="004D0B91">
      <w:r>
        <w:separator/>
      </w:r>
    </w:p>
  </w:endnote>
  <w:endnote w:type="continuationSeparator" w:id="0">
    <w:p w14:paraId="7521E9B2" w14:textId="77777777" w:rsidR="004D0B91" w:rsidRDefault="004D0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553281" w:rsidRDefault="00553281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7637E5EF" w14:textId="77777777" w:rsidR="00553281" w:rsidRDefault="00553281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DF96D" w14:textId="77777777" w:rsidR="004D0B91" w:rsidRDefault="004D0B91">
      <w:r>
        <w:separator/>
      </w:r>
    </w:p>
  </w:footnote>
  <w:footnote w:type="continuationSeparator" w:id="0">
    <w:p w14:paraId="47D64221" w14:textId="77777777" w:rsidR="004D0B91" w:rsidRDefault="004D0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553281" w:rsidRDefault="00553281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553281" w:rsidRDefault="00553281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553281" w:rsidRDefault="00553281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2D53436"/>
    <w:multiLevelType w:val="hybridMultilevel"/>
    <w:tmpl w:val="F13AF994"/>
    <w:lvl w:ilvl="0" w:tplc="37BCAE1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6C418F"/>
    <w:multiLevelType w:val="hybridMultilevel"/>
    <w:tmpl w:val="BA721584"/>
    <w:lvl w:ilvl="0" w:tplc="92AA11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57380D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7A1B75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EE044E"/>
    <w:multiLevelType w:val="hybridMultilevel"/>
    <w:tmpl w:val="ADF2CE0A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 w15:restartNumberingAfterBreak="0">
    <w:nsid w:val="5EF36368"/>
    <w:multiLevelType w:val="hybridMultilevel"/>
    <w:tmpl w:val="7D78EA52"/>
    <w:lvl w:ilvl="0" w:tplc="257C80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E3197"/>
    <w:multiLevelType w:val="hybridMultilevel"/>
    <w:tmpl w:val="4ADA1242"/>
    <w:lvl w:ilvl="0" w:tplc="0BFABF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5250634">
    <w:abstractNumId w:val="8"/>
  </w:num>
  <w:num w:numId="2" w16cid:durableId="3904196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80905743">
    <w:abstractNumId w:val="2"/>
  </w:num>
  <w:num w:numId="4" w16cid:durableId="734355864">
    <w:abstractNumId w:val="5"/>
  </w:num>
  <w:num w:numId="5" w16cid:durableId="1255673280">
    <w:abstractNumId w:val="6"/>
  </w:num>
  <w:num w:numId="6" w16cid:durableId="20329513">
    <w:abstractNumId w:val="15"/>
  </w:num>
  <w:num w:numId="7" w16cid:durableId="1361541535">
    <w:abstractNumId w:val="0"/>
  </w:num>
  <w:num w:numId="8" w16cid:durableId="185366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25814194">
    <w:abstractNumId w:val="12"/>
  </w:num>
  <w:num w:numId="10" w16cid:durableId="1634796368">
    <w:abstractNumId w:val="13"/>
  </w:num>
  <w:num w:numId="11" w16cid:durableId="1965960590">
    <w:abstractNumId w:val="16"/>
  </w:num>
  <w:num w:numId="12" w16cid:durableId="1352949350">
    <w:abstractNumId w:val="14"/>
  </w:num>
  <w:num w:numId="13" w16cid:durableId="639381580">
    <w:abstractNumId w:val="7"/>
  </w:num>
  <w:num w:numId="14" w16cid:durableId="1386876908">
    <w:abstractNumId w:val="9"/>
  </w:num>
  <w:num w:numId="15" w16cid:durableId="1103452906">
    <w:abstractNumId w:val="4"/>
  </w:num>
  <w:num w:numId="16" w16cid:durableId="517278421">
    <w:abstractNumId w:val="11"/>
  </w:num>
  <w:num w:numId="17" w16cid:durableId="1476142487">
    <w:abstractNumId w:val="3"/>
  </w:num>
  <w:num w:numId="18" w16cid:durableId="1858770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mwrAUAok+TFiwAAAA="/>
  </w:docVars>
  <w:rsids>
    <w:rsidRoot w:val="003D7D1A"/>
    <w:rsid w:val="0000715A"/>
    <w:rsid w:val="00012991"/>
    <w:rsid w:val="00022536"/>
    <w:rsid w:val="00022BC8"/>
    <w:rsid w:val="00027019"/>
    <w:rsid w:val="000331EB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6217"/>
    <w:rsid w:val="00070729"/>
    <w:rsid w:val="00071555"/>
    <w:rsid w:val="00083DDD"/>
    <w:rsid w:val="00084963"/>
    <w:rsid w:val="00084FAB"/>
    <w:rsid w:val="00086BA1"/>
    <w:rsid w:val="000946C0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E5932"/>
    <w:rsid w:val="000F27BB"/>
    <w:rsid w:val="000F30D9"/>
    <w:rsid w:val="00101F10"/>
    <w:rsid w:val="00106F73"/>
    <w:rsid w:val="00107795"/>
    <w:rsid w:val="001118E6"/>
    <w:rsid w:val="0011348C"/>
    <w:rsid w:val="00121CBF"/>
    <w:rsid w:val="0012479A"/>
    <w:rsid w:val="00127969"/>
    <w:rsid w:val="00130C76"/>
    <w:rsid w:val="00130FF0"/>
    <w:rsid w:val="001312FE"/>
    <w:rsid w:val="00140F33"/>
    <w:rsid w:val="00141654"/>
    <w:rsid w:val="001478A1"/>
    <w:rsid w:val="00152806"/>
    <w:rsid w:val="001532AC"/>
    <w:rsid w:val="00155ACD"/>
    <w:rsid w:val="0016391E"/>
    <w:rsid w:val="00163C4D"/>
    <w:rsid w:val="00166006"/>
    <w:rsid w:val="001676C4"/>
    <w:rsid w:val="00176DDC"/>
    <w:rsid w:val="00177E90"/>
    <w:rsid w:val="00182158"/>
    <w:rsid w:val="0018266A"/>
    <w:rsid w:val="00195F91"/>
    <w:rsid w:val="001A3BC4"/>
    <w:rsid w:val="001A4E27"/>
    <w:rsid w:val="001B272F"/>
    <w:rsid w:val="001B4F80"/>
    <w:rsid w:val="001B54BF"/>
    <w:rsid w:val="001C06D0"/>
    <w:rsid w:val="001C123D"/>
    <w:rsid w:val="001D1372"/>
    <w:rsid w:val="001D79DF"/>
    <w:rsid w:val="001E082E"/>
    <w:rsid w:val="001E0AE4"/>
    <w:rsid w:val="001E0F8D"/>
    <w:rsid w:val="001E3D0B"/>
    <w:rsid w:val="001E6229"/>
    <w:rsid w:val="001E76C9"/>
    <w:rsid w:val="001F423C"/>
    <w:rsid w:val="00203127"/>
    <w:rsid w:val="00203AD1"/>
    <w:rsid w:val="002129E8"/>
    <w:rsid w:val="00216DA7"/>
    <w:rsid w:val="00220320"/>
    <w:rsid w:val="0022655C"/>
    <w:rsid w:val="00234958"/>
    <w:rsid w:val="002367D0"/>
    <w:rsid w:val="00247D92"/>
    <w:rsid w:val="002500E6"/>
    <w:rsid w:val="00252317"/>
    <w:rsid w:val="00256083"/>
    <w:rsid w:val="002639CE"/>
    <w:rsid w:val="00270A08"/>
    <w:rsid w:val="002725B1"/>
    <w:rsid w:val="00275717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5B5D"/>
    <w:rsid w:val="0030699C"/>
    <w:rsid w:val="00313831"/>
    <w:rsid w:val="00313C5B"/>
    <w:rsid w:val="003172D8"/>
    <w:rsid w:val="003207C2"/>
    <w:rsid w:val="00323C02"/>
    <w:rsid w:val="0032597A"/>
    <w:rsid w:val="00325CD6"/>
    <w:rsid w:val="00326019"/>
    <w:rsid w:val="00327161"/>
    <w:rsid w:val="003346CE"/>
    <w:rsid w:val="003349C7"/>
    <w:rsid w:val="00336569"/>
    <w:rsid w:val="00336D55"/>
    <w:rsid w:val="0034291B"/>
    <w:rsid w:val="003610E5"/>
    <w:rsid w:val="00364DB0"/>
    <w:rsid w:val="00371534"/>
    <w:rsid w:val="003729E7"/>
    <w:rsid w:val="003744A5"/>
    <w:rsid w:val="003802B3"/>
    <w:rsid w:val="00383132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C7478"/>
    <w:rsid w:val="003D1D5E"/>
    <w:rsid w:val="003D7D1A"/>
    <w:rsid w:val="003E3DF9"/>
    <w:rsid w:val="003E64F3"/>
    <w:rsid w:val="003F081E"/>
    <w:rsid w:val="00401ADA"/>
    <w:rsid w:val="00407144"/>
    <w:rsid w:val="004137EE"/>
    <w:rsid w:val="0041592C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4DD7"/>
    <w:rsid w:val="004755F5"/>
    <w:rsid w:val="004773FF"/>
    <w:rsid w:val="004839F6"/>
    <w:rsid w:val="00483C4B"/>
    <w:rsid w:val="00484BEF"/>
    <w:rsid w:val="00487981"/>
    <w:rsid w:val="004A0DB3"/>
    <w:rsid w:val="004A1C81"/>
    <w:rsid w:val="004A4E75"/>
    <w:rsid w:val="004A535D"/>
    <w:rsid w:val="004B2ABE"/>
    <w:rsid w:val="004B4171"/>
    <w:rsid w:val="004D0B9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04171"/>
    <w:rsid w:val="00514915"/>
    <w:rsid w:val="00515DFD"/>
    <w:rsid w:val="005176ED"/>
    <w:rsid w:val="0052775F"/>
    <w:rsid w:val="005327A8"/>
    <w:rsid w:val="00532F40"/>
    <w:rsid w:val="005373B0"/>
    <w:rsid w:val="00540725"/>
    <w:rsid w:val="005415B7"/>
    <w:rsid w:val="00553281"/>
    <w:rsid w:val="00553628"/>
    <w:rsid w:val="00553F33"/>
    <w:rsid w:val="0056381F"/>
    <w:rsid w:val="00567948"/>
    <w:rsid w:val="00570B74"/>
    <w:rsid w:val="005772E7"/>
    <w:rsid w:val="00584619"/>
    <w:rsid w:val="005857C5"/>
    <w:rsid w:val="00586161"/>
    <w:rsid w:val="00591506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D4D5F"/>
    <w:rsid w:val="005E0812"/>
    <w:rsid w:val="005E085B"/>
    <w:rsid w:val="005E0E4E"/>
    <w:rsid w:val="005E4397"/>
    <w:rsid w:val="005E56C4"/>
    <w:rsid w:val="005F14B8"/>
    <w:rsid w:val="005F4517"/>
    <w:rsid w:val="005F6156"/>
    <w:rsid w:val="005F6FE2"/>
    <w:rsid w:val="00604737"/>
    <w:rsid w:val="00606F9D"/>
    <w:rsid w:val="006260E4"/>
    <w:rsid w:val="00627668"/>
    <w:rsid w:val="00627B7C"/>
    <w:rsid w:val="0063268A"/>
    <w:rsid w:val="00633DA0"/>
    <w:rsid w:val="00645086"/>
    <w:rsid w:val="0065519C"/>
    <w:rsid w:val="00655A1E"/>
    <w:rsid w:val="00663CA1"/>
    <w:rsid w:val="00663E4E"/>
    <w:rsid w:val="00664C00"/>
    <w:rsid w:val="00673C15"/>
    <w:rsid w:val="00673FEC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C3C74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201C"/>
    <w:rsid w:val="007347DD"/>
    <w:rsid w:val="007379A3"/>
    <w:rsid w:val="00744C91"/>
    <w:rsid w:val="007508B3"/>
    <w:rsid w:val="00756CCA"/>
    <w:rsid w:val="00760DB9"/>
    <w:rsid w:val="00763E44"/>
    <w:rsid w:val="00767DF9"/>
    <w:rsid w:val="00786598"/>
    <w:rsid w:val="007900B4"/>
    <w:rsid w:val="00794B3F"/>
    <w:rsid w:val="007A2EF0"/>
    <w:rsid w:val="007A5A7A"/>
    <w:rsid w:val="007B13B8"/>
    <w:rsid w:val="007B4491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4805"/>
    <w:rsid w:val="007E5F05"/>
    <w:rsid w:val="007E6421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34F67"/>
    <w:rsid w:val="00841E2F"/>
    <w:rsid w:val="00846E2D"/>
    <w:rsid w:val="00853CAD"/>
    <w:rsid w:val="0085598F"/>
    <w:rsid w:val="00860461"/>
    <w:rsid w:val="00863975"/>
    <w:rsid w:val="00864939"/>
    <w:rsid w:val="0086544B"/>
    <w:rsid w:val="008661EB"/>
    <w:rsid w:val="00876C2E"/>
    <w:rsid w:val="00877F3D"/>
    <w:rsid w:val="00880928"/>
    <w:rsid w:val="00881E19"/>
    <w:rsid w:val="00886E94"/>
    <w:rsid w:val="00891D34"/>
    <w:rsid w:val="00896C9B"/>
    <w:rsid w:val="00896F70"/>
    <w:rsid w:val="008B0EA0"/>
    <w:rsid w:val="008B26C5"/>
    <w:rsid w:val="008B3FB2"/>
    <w:rsid w:val="008B456C"/>
    <w:rsid w:val="008C0763"/>
    <w:rsid w:val="008C43DE"/>
    <w:rsid w:val="008C563D"/>
    <w:rsid w:val="008C6F17"/>
    <w:rsid w:val="008D1A93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60E8F"/>
    <w:rsid w:val="00963E83"/>
    <w:rsid w:val="0097062E"/>
    <w:rsid w:val="00974777"/>
    <w:rsid w:val="00981E74"/>
    <w:rsid w:val="00985846"/>
    <w:rsid w:val="00991A6B"/>
    <w:rsid w:val="00996FD8"/>
    <w:rsid w:val="009A5151"/>
    <w:rsid w:val="009A773C"/>
    <w:rsid w:val="009B0457"/>
    <w:rsid w:val="009B2120"/>
    <w:rsid w:val="009B3794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9F648D"/>
    <w:rsid w:val="009F6CA2"/>
    <w:rsid w:val="009F6FA6"/>
    <w:rsid w:val="00A0081C"/>
    <w:rsid w:val="00A0631F"/>
    <w:rsid w:val="00A1101A"/>
    <w:rsid w:val="00A21D38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5462A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233D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07A3F"/>
    <w:rsid w:val="00B13115"/>
    <w:rsid w:val="00B14B40"/>
    <w:rsid w:val="00B152E0"/>
    <w:rsid w:val="00B1742D"/>
    <w:rsid w:val="00B220D8"/>
    <w:rsid w:val="00B34834"/>
    <w:rsid w:val="00B359DF"/>
    <w:rsid w:val="00B37F3A"/>
    <w:rsid w:val="00B43FB0"/>
    <w:rsid w:val="00B45CC4"/>
    <w:rsid w:val="00B53C26"/>
    <w:rsid w:val="00B55327"/>
    <w:rsid w:val="00B55492"/>
    <w:rsid w:val="00B57FB1"/>
    <w:rsid w:val="00B615F3"/>
    <w:rsid w:val="00B6542C"/>
    <w:rsid w:val="00B675D5"/>
    <w:rsid w:val="00B8395F"/>
    <w:rsid w:val="00B8576C"/>
    <w:rsid w:val="00BA078A"/>
    <w:rsid w:val="00BA0E62"/>
    <w:rsid w:val="00BA4B50"/>
    <w:rsid w:val="00BA4CC9"/>
    <w:rsid w:val="00BA5531"/>
    <w:rsid w:val="00BA71F4"/>
    <w:rsid w:val="00BB1168"/>
    <w:rsid w:val="00BD0D56"/>
    <w:rsid w:val="00BD697B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076F1"/>
    <w:rsid w:val="00C11232"/>
    <w:rsid w:val="00C1223D"/>
    <w:rsid w:val="00C14CCB"/>
    <w:rsid w:val="00C15728"/>
    <w:rsid w:val="00C20387"/>
    <w:rsid w:val="00C23FD4"/>
    <w:rsid w:val="00C24503"/>
    <w:rsid w:val="00C303BD"/>
    <w:rsid w:val="00C425E8"/>
    <w:rsid w:val="00C4496E"/>
    <w:rsid w:val="00C46BBE"/>
    <w:rsid w:val="00C47C61"/>
    <w:rsid w:val="00C50BA3"/>
    <w:rsid w:val="00C5320D"/>
    <w:rsid w:val="00C57263"/>
    <w:rsid w:val="00C57DF9"/>
    <w:rsid w:val="00C63162"/>
    <w:rsid w:val="00C6798A"/>
    <w:rsid w:val="00C7039C"/>
    <w:rsid w:val="00C83AE8"/>
    <w:rsid w:val="00C83E6C"/>
    <w:rsid w:val="00C86C34"/>
    <w:rsid w:val="00C870F0"/>
    <w:rsid w:val="00C93E1F"/>
    <w:rsid w:val="00C9595A"/>
    <w:rsid w:val="00CA1CE5"/>
    <w:rsid w:val="00CB6144"/>
    <w:rsid w:val="00CC0300"/>
    <w:rsid w:val="00CC2BFB"/>
    <w:rsid w:val="00CD0B8F"/>
    <w:rsid w:val="00CE0EEB"/>
    <w:rsid w:val="00CE4725"/>
    <w:rsid w:val="00CF3479"/>
    <w:rsid w:val="00D009B8"/>
    <w:rsid w:val="00D01851"/>
    <w:rsid w:val="00D0276E"/>
    <w:rsid w:val="00D10B9E"/>
    <w:rsid w:val="00D21800"/>
    <w:rsid w:val="00D3303B"/>
    <w:rsid w:val="00D37805"/>
    <w:rsid w:val="00D41912"/>
    <w:rsid w:val="00D438EB"/>
    <w:rsid w:val="00D44735"/>
    <w:rsid w:val="00D451B6"/>
    <w:rsid w:val="00D521FE"/>
    <w:rsid w:val="00D54D25"/>
    <w:rsid w:val="00D56567"/>
    <w:rsid w:val="00D56C4A"/>
    <w:rsid w:val="00D615D5"/>
    <w:rsid w:val="00D61B8A"/>
    <w:rsid w:val="00D72F0E"/>
    <w:rsid w:val="00D74DE3"/>
    <w:rsid w:val="00D870EB"/>
    <w:rsid w:val="00D87DF2"/>
    <w:rsid w:val="00DA03AB"/>
    <w:rsid w:val="00DA2E00"/>
    <w:rsid w:val="00DB35E9"/>
    <w:rsid w:val="00DB3F34"/>
    <w:rsid w:val="00DB4491"/>
    <w:rsid w:val="00DC3E5B"/>
    <w:rsid w:val="00DD0088"/>
    <w:rsid w:val="00DD10EF"/>
    <w:rsid w:val="00DD11F8"/>
    <w:rsid w:val="00DD3261"/>
    <w:rsid w:val="00DE7ED0"/>
    <w:rsid w:val="00E00235"/>
    <w:rsid w:val="00E00B95"/>
    <w:rsid w:val="00E03FC6"/>
    <w:rsid w:val="00E124B5"/>
    <w:rsid w:val="00E25132"/>
    <w:rsid w:val="00E269D3"/>
    <w:rsid w:val="00E31A58"/>
    <w:rsid w:val="00E36BF0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71AFE"/>
    <w:rsid w:val="00E7516A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B2188"/>
    <w:rsid w:val="00EC18E6"/>
    <w:rsid w:val="00EC27E2"/>
    <w:rsid w:val="00EC29A5"/>
    <w:rsid w:val="00EC4D55"/>
    <w:rsid w:val="00EC6C86"/>
    <w:rsid w:val="00ED5645"/>
    <w:rsid w:val="00EE0A11"/>
    <w:rsid w:val="00EE6861"/>
    <w:rsid w:val="00EF47DD"/>
    <w:rsid w:val="00F01418"/>
    <w:rsid w:val="00F04711"/>
    <w:rsid w:val="00F05B80"/>
    <w:rsid w:val="00F0620C"/>
    <w:rsid w:val="00F06963"/>
    <w:rsid w:val="00F103ED"/>
    <w:rsid w:val="00F108A0"/>
    <w:rsid w:val="00F22769"/>
    <w:rsid w:val="00F231BF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61EBF-5556-491F-980E-08F135953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8</TotalTime>
  <Pages>1</Pages>
  <Words>1538</Words>
  <Characters>9081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0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Městys Medlov</cp:lastModifiedBy>
  <cp:revision>11</cp:revision>
  <cp:lastPrinted>2022-07-22T09:33:00Z</cp:lastPrinted>
  <dcterms:created xsi:type="dcterms:W3CDTF">2022-06-27T16:00:00Z</dcterms:created>
  <dcterms:modified xsi:type="dcterms:W3CDTF">2022-07-22T09:33:00Z</dcterms:modified>
</cp:coreProperties>
</file>